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38EFA" w14:textId="2B1B4403" w:rsidR="001D52CA" w:rsidRPr="005852A5" w:rsidRDefault="001D52CA" w:rsidP="001D52CA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36"/>
          <w:szCs w:val="36"/>
          <w:lang w:val="en-US"/>
        </w:rPr>
      </w:pPr>
      <w:r w:rsidRPr="005852A5">
        <w:rPr>
          <w:rFonts w:asciiTheme="majorBidi" w:hAnsiTheme="majorBidi" w:cstheme="majorBidi"/>
          <w:b/>
          <w:bCs/>
          <w:sz w:val="36"/>
          <w:szCs w:val="36"/>
          <w:lang w:val="en-US"/>
        </w:rPr>
        <w:t>Support Information</w:t>
      </w:r>
    </w:p>
    <w:p w14:paraId="0FFF0AB9" w14:textId="3CDB0541" w:rsidR="005852A5" w:rsidRPr="005852A5" w:rsidRDefault="00681919" w:rsidP="005852A5">
      <w:pPr>
        <w:pStyle w:val="Title"/>
        <w:rPr>
          <w:rFonts w:asciiTheme="majorBidi" w:hAnsiTheme="majorBidi" w:cstheme="majorBidi"/>
        </w:rPr>
      </w:pPr>
      <w:r w:rsidRPr="00681919">
        <w:rPr>
          <w:rFonts w:asciiTheme="majorBidi" w:hAnsiTheme="majorBidi" w:cstheme="majorBidi"/>
        </w:rPr>
        <w:t>Development of An Arduino-based Automatic Hybrid Camera Track Mounting</w:t>
      </w:r>
      <w:r w:rsidR="00F07C6A">
        <w:rPr>
          <w:rFonts w:asciiTheme="majorBidi" w:hAnsiTheme="majorBidi" w:cstheme="majorBidi"/>
        </w:rPr>
        <w:t xml:space="preserve"> </w:t>
      </w:r>
      <w:r w:rsidR="00F07C6A" w:rsidRPr="00F07C6A">
        <w:rPr>
          <w:rFonts w:asciiTheme="majorBidi" w:hAnsiTheme="majorBidi" w:cstheme="majorBidi"/>
        </w:rPr>
        <w:t>for Hybrid Learning Classroom</w:t>
      </w:r>
    </w:p>
    <w:p w14:paraId="464B25B0" w14:textId="77777777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</w:rPr>
      </w:pPr>
    </w:p>
    <w:p w14:paraId="578D6826" w14:textId="4E5E10B0" w:rsidR="00681919" w:rsidRPr="005B45ED" w:rsidRDefault="00681919" w:rsidP="005B4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81919">
        <w:rPr>
          <w:rFonts w:ascii="Times New Roman" w:hAnsi="Times New Roman" w:cs="Times New Roman"/>
          <w:sz w:val="28"/>
          <w:szCs w:val="28"/>
        </w:rPr>
        <w:t>Eko Risdianto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1,a*)</w:t>
      </w:r>
      <w:r w:rsidRPr="00681919">
        <w:rPr>
          <w:rFonts w:ascii="Times New Roman" w:hAnsi="Times New Roman" w:cs="Times New Roman"/>
          <w:sz w:val="28"/>
          <w:szCs w:val="28"/>
        </w:rPr>
        <w:t>; Rahdi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F5B79" w:rsidRPr="00681919">
        <w:rPr>
          <w:rFonts w:ascii="Times New Roman" w:hAnsi="Times New Roman" w:cs="Times New Roman"/>
          <w:sz w:val="28"/>
          <w:szCs w:val="28"/>
        </w:rPr>
        <w:t>Rahdi</w:t>
      </w:r>
      <w:proofErr w:type="spellEnd"/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2,b)</w:t>
      </w:r>
      <w:r w:rsidRPr="00681919">
        <w:rPr>
          <w:rFonts w:ascii="Times New Roman" w:hAnsi="Times New Roman" w:cs="Times New Roman"/>
          <w:sz w:val="28"/>
          <w:szCs w:val="28"/>
        </w:rPr>
        <w:t>; Danny Rizki Nugraha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3,c)</w:t>
      </w:r>
      <w:r w:rsidRPr="00681919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681919">
        <w:rPr>
          <w:rFonts w:ascii="Times New Roman" w:hAnsi="Times New Roman" w:cs="Times New Roman"/>
          <w:sz w:val="28"/>
          <w:szCs w:val="28"/>
        </w:rPr>
        <w:t>Mageswaran</w:t>
      </w:r>
      <w:proofErr w:type="spellEnd"/>
      <w:r w:rsidRPr="0068191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1919">
        <w:rPr>
          <w:rFonts w:ascii="Times New Roman" w:hAnsi="Times New Roman" w:cs="Times New Roman"/>
          <w:sz w:val="28"/>
          <w:szCs w:val="28"/>
        </w:rPr>
        <w:t>Sanmugam</w:t>
      </w:r>
      <w:proofErr w:type="spellEnd"/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4,d) )</w:t>
      </w:r>
      <w:r w:rsidRPr="00681919">
        <w:rPr>
          <w:rFonts w:ascii="Times New Roman" w:hAnsi="Times New Roman" w:cs="Times New Roman"/>
          <w:sz w:val="28"/>
          <w:szCs w:val="28"/>
        </w:rPr>
        <w:t xml:space="preserve">; </w:t>
      </w:r>
      <w:r w:rsidRPr="00C3770B">
        <w:rPr>
          <w:rFonts w:ascii="Times New Roman" w:hAnsi="Times New Roman" w:cs="Times New Roman"/>
          <w:sz w:val="28"/>
          <w:szCs w:val="28"/>
        </w:rPr>
        <w:t xml:space="preserve">Deshinta </w:t>
      </w:r>
      <w:proofErr w:type="spellStart"/>
      <w:r w:rsidRPr="00C3770B">
        <w:rPr>
          <w:rFonts w:ascii="Times New Roman" w:hAnsi="Times New Roman" w:cs="Times New Roman"/>
          <w:sz w:val="28"/>
          <w:szCs w:val="28"/>
        </w:rPr>
        <w:t>Arrova</w:t>
      </w:r>
      <w:proofErr w:type="spellEnd"/>
      <w:r w:rsidRPr="00C3770B">
        <w:rPr>
          <w:rFonts w:ascii="Times New Roman" w:hAnsi="Times New Roman" w:cs="Times New Roman"/>
          <w:sz w:val="28"/>
          <w:szCs w:val="28"/>
        </w:rPr>
        <w:t xml:space="preserve"> Dewi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5,e)</w:t>
      </w:r>
      <w:r w:rsidRPr="00681919">
        <w:rPr>
          <w:rFonts w:ascii="Times New Roman" w:hAnsi="Times New Roman" w:cs="Times New Roman"/>
          <w:sz w:val="28"/>
          <w:szCs w:val="28"/>
        </w:rPr>
        <w:t>; Hera Anis Kartika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2,f)</w:t>
      </w:r>
      <w:r w:rsidRPr="00681919">
        <w:rPr>
          <w:rFonts w:ascii="Times New Roman" w:hAnsi="Times New Roman" w:cs="Times New Roman"/>
          <w:sz w:val="28"/>
          <w:szCs w:val="28"/>
        </w:rPr>
        <w:t>; Jeni Fitria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2,g)</w:t>
      </w:r>
      <w:r w:rsidRPr="00681919">
        <w:rPr>
          <w:rFonts w:ascii="Times New Roman" w:hAnsi="Times New Roman" w:cs="Times New Roman"/>
          <w:sz w:val="28"/>
          <w:szCs w:val="28"/>
        </w:rPr>
        <w:t>; Agus Sumantri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Pr="00681919">
        <w:rPr>
          <w:rFonts w:ascii="Times New Roman" w:hAnsi="Times New Roman" w:cs="Times New Roman"/>
          <w:sz w:val="28"/>
          <w:szCs w:val="28"/>
          <w:vertAlign w:val="superscript"/>
        </w:rPr>
        <w:t>6,h)</w:t>
      </w:r>
      <w:r w:rsidR="005B45ED" w:rsidRPr="005B45ED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5B45ED" w:rsidRPr="00681919">
        <w:rPr>
          <w:rFonts w:ascii="Times New Roman" w:hAnsi="Times New Roman" w:cs="Times New Roman"/>
          <w:sz w:val="28"/>
          <w:szCs w:val="28"/>
          <w:vertAlign w:val="superscript"/>
        </w:rPr>
        <w:t>)</w:t>
      </w:r>
      <w:r w:rsidR="005B45ED" w:rsidRPr="00681919">
        <w:rPr>
          <w:rFonts w:ascii="Times New Roman" w:hAnsi="Times New Roman" w:cs="Times New Roman"/>
          <w:sz w:val="28"/>
          <w:szCs w:val="28"/>
        </w:rPr>
        <w:t xml:space="preserve">; </w:t>
      </w:r>
      <w:r w:rsidR="005B45ED" w:rsidRPr="005B45ED">
        <w:rPr>
          <w:rFonts w:ascii="Times New Roman" w:hAnsi="Times New Roman" w:cs="Times New Roman"/>
          <w:sz w:val="28"/>
          <w:szCs w:val="28"/>
        </w:rPr>
        <w:t>Andi Kristanto</w:t>
      </w:r>
      <w:r w:rsidR="000F5B79">
        <w:rPr>
          <w:rFonts w:ascii="Times New Roman" w:hAnsi="Times New Roman" w:cs="Times New Roman"/>
          <w:sz w:val="28"/>
          <w:szCs w:val="28"/>
        </w:rPr>
        <w:t xml:space="preserve"> </w:t>
      </w:r>
      <w:r w:rsidR="005B45ED">
        <w:rPr>
          <w:rFonts w:ascii="Times New Roman" w:hAnsi="Times New Roman" w:cs="Times New Roman"/>
          <w:sz w:val="28"/>
          <w:szCs w:val="28"/>
          <w:vertAlign w:val="superscript"/>
        </w:rPr>
        <w:t>7</w:t>
      </w:r>
      <w:r w:rsidR="005B45ED" w:rsidRPr="00681919">
        <w:rPr>
          <w:rFonts w:ascii="Times New Roman" w:hAnsi="Times New Roman" w:cs="Times New Roman"/>
          <w:sz w:val="28"/>
          <w:szCs w:val="28"/>
          <w:vertAlign w:val="superscript"/>
        </w:rPr>
        <w:t>,</w:t>
      </w:r>
      <w:r w:rsidR="005B45ED">
        <w:rPr>
          <w:rFonts w:ascii="Times New Roman" w:hAnsi="Times New Roman" w:cs="Times New Roman"/>
          <w:sz w:val="28"/>
          <w:szCs w:val="28"/>
          <w:vertAlign w:val="superscript"/>
        </w:rPr>
        <w:t>i</w:t>
      </w:r>
      <w:r w:rsidR="005B45ED" w:rsidRPr="00681919">
        <w:rPr>
          <w:rFonts w:ascii="Times New Roman" w:hAnsi="Times New Roman" w:cs="Times New Roman"/>
          <w:sz w:val="28"/>
          <w:szCs w:val="28"/>
          <w:vertAlign w:val="superscript"/>
        </w:rPr>
        <w:t>)</w:t>
      </w:r>
    </w:p>
    <w:p w14:paraId="639A29F1" w14:textId="77777777" w:rsidR="00681919" w:rsidRPr="00681919" w:rsidRDefault="00681919" w:rsidP="00681919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 w:rsidRPr="00681919"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1</w:t>
      </w:r>
      <w:r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Doctoral Program in Education, University of Bengkulu, Kota Bengkulu-38122 (Indonesia)</w:t>
      </w:r>
    </w:p>
    <w:p w14:paraId="2C47EFDF" w14:textId="77777777" w:rsidR="00681919" w:rsidRPr="00681919" w:rsidRDefault="00681919" w:rsidP="00681919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 w:rsidRPr="00681919"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2</w:t>
      </w:r>
      <w:r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Department of Physics Education, University of Bengkulu, Kota Bengkulu-38122 (Indonesia)</w:t>
      </w:r>
    </w:p>
    <w:p w14:paraId="5ECA1860" w14:textId="77777777" w:rsidR="00681919" w:rsidRPr="00681919" w:rsidRDefault="00681919" w:rsidP="00681919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 w:rsidRPr="00681919"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3</w:t>
      </w:r>
      <w:r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Department of Mechanical Engineering, University of Bengkulu, Kota Bengkulu-38122 (Indonesia)</w:t>
      </w:r>
    </w:p>
    <w:p w14:paraId="0A15F6F7" w14:textId="77777777" w:rsidR="00681919" w:rsidRPr="00681919" w:rsidRDefault="00681919" w:rsidP="00681919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 w:rsidRPr="00681919"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4</w:t>
      </w:r>
      <w:r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Centre for Instructional Technology and Multimedia, University of Science Malaysia, Pulau Pinang-11800 (Malaysia) </w:t>
      </w:r>
    </w:p>
    <w:p w14:paraId="07B01E47" w14:textId="4ACA4A8A" w:rsidR="00681919" w:rsidRPr="00681919" w:rsidRDefault="00681919" w:rsidP="00681919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 w:rsidRPr="00681919"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5</w:t>
      </w:r>
      <w:r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C</w:t>
      </w:r>
      <w:r>
        <w:rPr>
          <w:rFonts w:asciiTheme="majorBidi" w:hAnsiTheme="majorBidi" w:cstheme="majorBidi"/>
          <w:i/>
          <w:iCs/>
          <w:sz w:val="20"/>
          <w:szCs w:val="20"/>
          <w:lang w:val="en-US"/>
        </w:rPr>
        <w:t>e</w:t>
      </w:r>
      <w:r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nter for Data Science and Sustainable Technologies, INTI International University, Nilai-71800. (Malaysia) </w:t>
      </w:r>
    </w:p>
    <w:p w14:paraId="0E9C43B7" w14:textId="56544A13" w:rsidR="005852A5" w:rsidRDefault="005B45ED" w:rsidP="00681919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6</w:t>
      </w:r>
      <w:r w:rsidR="00F278E7"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 xml:space="preserve"> </w:t>
      </w:r>
      <w:proofErr w:type="spellStart"/>
      <w:r w:rsidR="00681919"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Belmawa</w:t>
      </w:r>
      <w:proofErr w:type="spellEnd"/>
      <w:r w:rsidR="00681919"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, </w:t>
      </w:r>
      <w:proofErr w:type="spellStart"/>
      <w:r w:rsidR="00681919"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Direktorat</w:t>
      </w:r>
      <w:proofErr w:type="spellEnd"/>
      <w:r w:rsidR="00681919"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 </w:t>
      </w:r>
      <w:proofErr w:type="spellStart"/>
      <w:r w:rsidR="00681919"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Jenderal</w:t>
      </w:r>
      <w:proofErr w:type="spellEnd"/>
      <w:r w:rsidR="00681919"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 Pendidikan Tinggi, </w:t>
      </w:r>
      <w:r w:rsidR="00F278E7">
        <w:rPr>
          <w:rFonts w:asciiTheme="majorBidi" w:hAnsiTheme="majorBidi" w:cstheme="majorBidi"/>
          <w:i/>
          <w:iCs/>
          <w:sz w:val="20"/>
          <w:szCs w:val="20"/>
          <w:lang w:val="en-US"/>
        </w:rPr>
        <w:t>Jakarta Pusat-</w:t>
      </w:r>
      <w:r w:rsidR="00681919" w:rsidRPr="00681919">
        <w:rPr>
          <w:rFonts w:asciiTheme="majorBidi" w:hAnsiTheme="majorBidi" w:cstheme="majorBidi"/>
          <w:i/>
          <w:iCs/>
          <w:sz w:val="20"/>
          <w:szCs w:val="20"/>
          <w:lang w:val="en-US"/>
        </w:rPr>
        <w:t>10270, (Indonesia)</w:t>
      </w:r>
    </w:p>
    <w:p w14:paraId="18471C55" w14:textId="158B0437" w:rsidR="005B45ED" w:rsidRPr="00681919" w:rsidRDefault="005B45ED" w:rsidP="005B45ED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7</w:t>
      </w:r>
      <w:r w:rsidRPr="005B45ED">
        <w:rPr>
          <w:rFonts w:asciiTheme="majorBidi" w:hAnsiTheme="majorBidi" w:cstheme="majorBidi"/>
          <w:i/>
          <w:iCs/>
          <w:sz w:val="20"/>
          <w:szCs w:val="20"/>
          <w:lang w:val="en-US"/>
        </w:rPr>
        <w:t>Educational Technology Study Program, Universitas Negeri Surabaya,</w:t>
      </w:r>
      <w:r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 Surabaya</w:t>
      </w:r>
      <w:r w:rsidR="00F278E7">
        <w:rPr>
          <w:rFonts w:asciiTheme="majorBidi" w:hAnsiTheme="majorBidi" w:cstheme="majorBidi"/>
          <w:i/>
          <w:iCs/>
          <w:sz w:val="20"/>
          <w:szCs w:val="20"/>
          <w:lang w:val="en-US"/>
        </w:rPr>
        <w:t>-</w:t>
      </w:r>
      <w:r w:rsidRPr="005B45ED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60213 </w:t>
      </w:r>
      <w:r>
        <w:rPr>
          <w:rFonts w:asciiTheme="majorBidi" w:hAnsiTheme="majorBidi" w:cstheme="majorBidi"/>
          <w:i/>
          <w:iCs/>
          <w:sz w:val="20"/>
          <w:szCs w:val="20"/>
          <w:lang w:val="en-US"/>
        </w:rPr>
        <w:t>(</w:t>
      </w:r>
      <w:r w:rsidRPr="005B45ED">
        <w:rPr>
          <w:rFonts w:asciiTheme="majorBidi" w:hAnsiTheme="majorBidi" w:cstheme="majorBidi"/>
          <w:i/>
          <w:iCs/>
          <w:sz w:val="20"/>
          <w:szCs w:val="20"/>
          <w:lang w:val="en-US"/>
        </w:rPr>
        <w:t>Indonesia</w:t>
      </w:r>
      <w:r>
        <w:rPr>
          <w:rFonts w:asciiTheme="majorBidi" w:hAnsiTheme="majorBidi" w:cstheme="majorBidi"/>
          <w:i/>
          <w:iCs/>
          <w:sz w:val="20"/>
          <w:szCs w:val="20"/>
          <w:lang w:val="en-US"/>
        </w:rPr>
        <w:t>)</w:t>
      </w:r>
      <w:r w:rsidRPr="005B45ED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 </w:t>
      </w:r>
    </w:p>
    <w:p w14:paraId="62564841" w14:textId="77777777" w:rsidR="00681919" w:rsidRPr="00C3770B" w:rsidRDefault="00681919" w:rsidP="00681919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C3770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a)</w:t>
      </w:r>
      <w:r w:rsidRPr="00C3770B">
        <w:rPr>
          <w:rFonts w:ascii="Times New Roman" w:hAnsi="Times New Roman" w:cs="Times New Roman"/>
          <w:sz w:val="20"/>
          <w:szCs w:val="20"/>
          <w:lang w:val="en-US"/>
        </w:rPr>
        <w:t xml:space="preserve">Correspondence: </w:t>
      </w:r>
      <w:hyperlink r:id="rId8" w:history="1">
        <w:r w:rsidRPr="00F7294D">
          <w:rPr>
            <w:rStyle w:val="Hyperlink"/>
            <w:rFonts w:ascii="Times New Roman" w:hAnsi="Times New Roman" w:cs="Times New Roman"/>
            <w:sz w:val="20"/>
            <w:szCs w:val="20"/>
            <w:lang w:val="en-US"/>
          </w:rPr>
          <w:t>eko_risdianto@unib.ac.id</w:t>
        </w:r>
      </w:hyperlink>
    </w:p>
    <w:p w14:paraId="231ED256" w14:textId="77777777" w:rsidR="00681919" w:rsidRPr="00F43FDC" w:rsidRDefault="00681919" w:rsidP="00681919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de-DE"/>
        </w:rPr>
      </w:pPr>
      <w:r w:rsidRPr="00F43FDC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b)</w:t>
      </w:r>
      <w:r w:rsidRPr="00F43FDC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  <w:hyperlink r:id="rId9" w:history="1">
        <w:r w:rsidRPr="00F43FDC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rahdi71@guru.sma.belajar.id</w:t>
        </w:r>
      </w:hyperlink>
      <w:r w:rsidRPr="00F43FDC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</w:p>
    <w:p w14:paraId="7077F638" w14:textId="77777777" w:rsidR="00681919" w:rsidRPr="00F43FDC" w:rsidRDefault="00681919" w:rsidP="00681919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de-DE"/>
        </w:rPr>
      </w:pPr>
      <w:r w:rsidRPr="00F43FDC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c)</w:t>
      </w:r>
      <w:r w:rsidRPr="00F43FDC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  <w:hyperlink r:id="rId10" w:history="1">
        <w:r w:rsidRPr="00F43FDC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danyrizky269@gmail.com</w:t>
        </w:r>
      </w:hyperlink>
      <w:r w:rsidRPr="00F43FDC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</w:p>
    <w:p w14:paraId="452DBF66" w14:textId="77777777" w:rsidR="00681919" w:rsidRPr="00C3770B" w:rsidRDefault="00681919" w:rsidP="00681919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F43FDC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d)</w:t>
      </w:r>
      <w:r w:rsidRPr="00F43FDC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  <w:hyperlink r:id="rId11" w:history="1">
        <w:r w:rsidRPr="00F43FDC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mageswaran@usm.my</w:t>
        </w:r>
      </w:hyperlink>
      <w:r w:rsidRPr="00F43FDC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  <w:r w:rsidRPr="00F43FDC">
        <w:rPr>
          <w:rFonts w:ascii="Times New Roman" w:hAnsi="Times New Roman" w:cs="Times New Roman"/>
          <w:sz w:val="20"/>
          <w:szCs w:val="20"/>
          <w:lang w:val="de-DE"/>
        </w:rPr>
        <w:br/>
      </w:r>
      <w:r w:rsidRPr="00F43FDC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e)</w:t>
      </w:r>
      <w:r w:rsidRPr="00F43FDC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  <w:hyperlink r:id="rId12" w:history="1">
        <w:r w:rsidRPr="00F43FDC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deshinta.ad@newinti.edu.my</w:t>
        </w:r>
      </w:hyperlink>
    </w:p>
    <w:p w14:paraId="07148C0B" w14:textId="77777777" w:rsidR="00681919" w:rsidRPr="00C3770B" w:rsidRDefault="00681919" w:rsidP="00681919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C3770B">
        <w:rPr>
          <w:rFonts w:ascii="Times New Roman" w:hAnsi="Times New Roman" w:cs="Times New Roman"/>
          <w:vertAlign w:val="superscript"/>
        </w:rPr>
        <w:t>f)</w:t>
      </w:r>
      <w:hyperlink r:id="rId13" w:history="1">
        <w:r w:rsidRPr="00C3770B">
          <w:rPr>
            <w:rStyle w:val="Hyperlink"/>
            <w:rFonts w:ascii="Times New Roman" w:hAnsi="Times New Roman" w:cs="Times New Roman"/>
          </w:rPr>
          <w:t>heraaniskartika@gmail.com</w:t>
        </w:r>
      </w:hyperlink>
    </w:p>
    <w:p w14:paraId="3A4D2942" w14:textId="77777777" w:rsidR="00681919" w:rsidRDefault="00681919" w:rsidP="00681919">
      <w:pPr>
        <w:spacing w:after="0" w:line="240" w:lineRule="auto"/>
        <w:jc w:val="center"/>
        <w:rPr>
          <w:rStyle w:val="Hyperlink"/>
          <w:rFonts w:ascii="Times New Roman" w:hAnsi="Times New Roman" w:cs="Times New Roman"/>
        </w:rPr>
      </w:pPr>
      <w:r w:rsidRPr="00C3770B">
        <w:rPr>
          <w:rFonts w:ascii="Times New Roman" w:hAnsi="Times New Roman" w:cs="Times New Roman"/>
          <w:vertAlign w:val="superscript"/>
        </w:rPr>
        <w:t>g)</w:t>
      </w:r>
      <w:hyperlink r:id="rId14" w:history="1">
        <w:r w:rsidRPr="00C3770B">
          <w:rPr>
            <w:rStyle w:val="Hyperlink"/>
            <w:rFonts w:ascii="Times New Roman" w:hAnsi="Times New Roman" w:cs="Times New Roman"/>
          </w:rPr>
          <w:t>jefitria@gmail.com</w:t>
        </w:r>
      </w:hyperlink>
    </w:p>
    <w:p w14:paraId="3D34A9B6" w14:textId="77777777" w:rsidR="00681919" w:rsidRDefault="00681919" w:rsidP="00681919">
      <w:pPr>
        <w:spacing w:after="0" w:line="240" w:lineRule="auto"/>
        <w:jc w:val="center"/>
      </w:pPr>
      <w:r>
        <w:rPr>
          <w:rFonts w:ascii="Times New Roman" w:hAnsi="Times New Roman" w:cs="Times New Roman"/>
          <w:vertAlign w:val="superscript"/>
        </w:rPr>
        <w:t>h)</w:t>
      </w:r>
      <w:hyperlink r:id="rId15" w:history="1">
        <w:r w:rsidRPr="00E41B5F">
          <w:rPr>
            <w:rStyle w:val="Hyperlink"/>
            <w:rFonts w:ascii="Times New Roman" w:hAnsi="Times New Roman" w:cs="Times New Roman"/>
          </w:rPr>
          <w:t>sumantri@kemdiktisaintek.go.id</w:t>
        </w:r>
      </w:hyperlink>
    </w:p>
    <w:p w14:paraId="17EE7323" w14:textId="6F61BB2E" w:rsidR="005B45ED" w:rsidRDefault="005B45ED" w:rsidP="00681919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i)</w:t>
      </w:r>
      <w:hyperlink r:id="rId16" w:history="1">
        <w:r w:rsidR="00A64B26" w:rsidRPr="00402271">
          <w:rPr>
            <w:rStyle w:val="Hyperlink"/>
            <w:rFonts w:ascii="Times New Roman" w:hAnsi="Times New Roman" w:cs="Times New Roman"/>
          </w:rPr>
          <w:t>andikristanto@unesa.ac.id</w:t>
        </w:r>
      </w:hyperlink>
      <w:r>
        <w:rPr>
          <w:rFonts w:ascii="Times New Roman" w:hAnsi="Times New Roman" w:cs="Times New Roman"/>
        </w:rPr>
        <w:t xml:space="preserve"> </w:t>
      </w:r>
    </w:p>
    <w:p w14:paraId="4C354D4B" w14:textId="77777777" w:rsidR="005852A5" w:rsidRPr="00681919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817E8E3" w14:textId="77777777" w:rsidR="00681919" w:rsidRPr="00F43FDC" w:rsidRDefault="00681919" w:rsidP="006819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43FDC">
        <w:rPr>
          <w:rFonts w:ascii="Times New Roman" w:hAnsi="Times New Roman" w:cs="Times New Roman"/>
          <w:sz w:val="24"/>
          <w:szCs w:val="24"/>
        </w:rPr>
        <w:t>ORCIDs</w:t>
      </w:r>
      <w:proofErr w:type="spellEnd"/>
      <w:r w:rsidRPr="00F43FDC">
        <w:rPr>
          <w:rFonts w:ascii="Times New Roman" w:hAnsi="Times New Roman" w:cs="Times New Roman"/>
          <w:sz w:val="24"/>
          <w:szCs w:val="24"/>
        </w:rPr>
        <w:t>:</w:t>
      </w:r>
    </w:p>
    <w:p w14:paraId="184E12FA" w14:textId="77777777" w:rsidR="00681919" w:rsidRPr="00C3770B" w:rsidRDefault="00681919" w:rsidP="0068191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3770B">
        <w:rPr>
          <w:rFonts w:ascii="Times New Roman" w:hAnsi="Times New Roman" w:cs="Times New Roman"/>
          <w:sz w:val="24"/>
          <w:szCs w:val="24"/>
          <w:lang w:val="en-US"/>
        </w:rPr>
        <w:t xml:space="preserve">First AUTHOR </w:t>
      </w:r>
      <w:r w:rsidRPr="00C3770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17" w:history="1">
        <w:r w:rsidRPr="00C3770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0-0002-5950-2238</w:t>
        </w:r>
      </w:hyperlink>
    </w:p>
    <w:p w14:paraId="063AB161" w14:textId="77777777" w:rsidR="00681919" w:rsidRPr="00C3770B" w:rsidRDefault="00681919" w:rsidP="0068191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3770B">
        <w:rPr>
          <w:rFonts w:ascii="Times New Roman" w:hAnsi="Times New Roman" w:cs="Times New Roman"/>
          <w:sz w:val="24"/>
          <w:szCs w:val="24"/>
          <w:lang w:val="en-US"/>
        </w:rPr>
        <w:t>Second AUTHOR</w:t>
      </w:r>
      <w:r w:rsidRPr="00C3770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18" w:history="1">
        <w:r w:rsidRPr="00C3770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9-0002-7092-0745</w:t>
        </w:r>
      </w:hyperlink>
      <w:r w:rsidRPr="00C377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4B37E54" w14:textId="77777777" w:rsidR="00681919" w:rsidRPr="00C3770B" w:rsidRDefault="00681919" w:rsidP="0068191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3770B">
        <w:rPr>
          <w:rFonts w:ascii="Times New Roman" w:hAnsi="Times New Roman" w:cs="Times New Roman"/>
          <w:sz w:val="24"/>
          <w:szCs w:val="24"/>
          <w:lang w:val="en-US"/>
        </w:rPr>
        <w:t>Third AUTHOR</w:t>
      </w:r>
      <w:r w:rsidRPr="00C3770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19" w:history="1">
        <w:r w:rsidRPr="00C3770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9-0000-1065-7290</w:t>
        </w:r>
      </w:hyperlink>
      <w:r w:rsidRPr="00C377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50216CF" w14:textId="77777777" w:rsidR="00681919" w:rsidRPr="00C3770B" w:rsidRDefault="00681919" w:rsidP="00681919">
      <w:pPr>
        <w:spacing w:after="0" w:line="240" w:lineRule="auto"/>
        <w:rPr>
          <w:rFonts w:ascii="Times New Roman" w:hAnsi="Times New Roman" w:cs="Times New Roman"/>
        </w:rPr>
      </w:pPr>
      <w:r w:rsidRPr="00C3770B">
        <w:rPr>
          <w:rFonts w:ascii="Times New Roman" w:hAnsi="Times New Roman" w:cs="Times New Roman"/>
          <w:sz w:val="24"/>
          <w:szCs w:val="24"/>
          <w:lang w:val="en-US"/>
        </w:rPr>
        <w:t>Fourth AUTHOR</w:t>
      </w:r>
      <w:r w:rsidRPr="00C3770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20" w:history="1">
        <w:r w:rsidRPr="00C3770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0-0003-3313-4462</w:t>
        </w:r>
      </w:hyperlink>
    </w:p>
    <w:p w14:paraId="7C31E92C" w14:textId="77777777" w:rsidR="00681919" w:rsidRPr="00C3770B" w:rsidRDefault="00681919" w:rsidP="006819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3770B">
        <w:rPr>
          <w:rFonts w:ascii="Times New Roman" w:hAnsi="Times New Roman" w:cs="Times New Roman"/>
          <w:sz w:val="24"/>
          <w:szCs w:val="24"/>
        </w:rPr>
        <w:t>Fifth</w:t>
      </w:r>
      <w:proofErr w:type="spellEnd"/>
      <w:r w:rsidRPr="00C3770B">
        <w:rPr>
          <w:rFonts w:ascii="Times New Roman" w:hAnsi="Times New Roman" w:cs="Times New Roman"/>
          <w:sz w:val="24"/>
          <w:szCs w:val="24"/>
        </w:rPr>
        <w:t xml:space="preserve"> AUTHOR</w:t>
      </w:r>
      <w:r w:rsidRPr="00C3770B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21" w:history="1">
        <w:r w:rsidRPr="00C3770B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1488-7696</w:t>
        </w:r>
      </w:hyperlink>
      <w:r w:rsidRPr="00C377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CB455B" w14:textId="77777777" w:rsidR="00681919" w:rsidRPr="00C3770B" w:rsidRDefault="00681919" w:rsidP="006819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3770B">
        <w:rPr>
          <w:rFonts w:ascii="Times New Roman" w:hAnsi="Times New Roman" w:cs="Times New Roman"/>
          <w:sz w:val="24"/>
          <w:szCs w:val="24"/>
        </w:rPr>
        <w:t>Sixth</w:t>
      </w:r>
      <w:proofErr w:type="spellEnd"/>
      <w:r w:rsidRPr="00C3770B">
        <w:rPr>
          <w:rFonts w:ascii="Times New Roman" w:hAnsi="Times New Roman" w:cs="Times New Roman"/>
          <w:sz w:val="24"/>
          <w:szCs w:val="24"/>
        </w:rPr>
        <w:t xml:space="preserve"> AUTHOR</w:t>
      </w:r>
      <w:r w:rsidRPr="00C3770B">
        <w:rPr>
          <w:rFonts w:ascii="Times New Roman" w:hAnsi="Times New Roman" w:cs="Times New Roman"/>
          <w:sz w:val="24"/>
          <w:szCs w:val="24"/>
        </w:rPr>
        <w:tab/>
        <w:t>:</w:t>
      </w:r>
      <w:r w:rsidRPr="00C3770B">
        <w:rPr>
          <w:rFonts w:ascii="Times New Roman" w:hAnsi="Times New Roman" w:cs="Times New Roman"/>
        </w:rPr>
        <w:t xml:space="preserve"> </w:t>
      </w:r>
      <w:hyperlink r:id="rId22" w:history="1">
        <w:r w:rsidRPr="00C3770B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9-0404-3159</w:t>
        </w:r>
      </w:hyperlink>
    </w:p>
    <w:p w14:paraId="0E307E04" w14:textId="77777777" w:rsidR="00681919" w:rsidRDefault="00681919" w:rsidP="00681919">
      <w:pPr>
        <w:spacing w:after="0" w:line="240" w:lineRule="auto"/>
      </w:pPr>
      <w:proofErr w:type="spellStart"/>
      <w:r w:rsidRPr="00C3770B">
        <w:rPr>
          <w:rFonts w:ascii="Times New Roman" w:hAnsi="Times New Roman" w:cs="Times New Roman"/>
          <w:sz w:val="24"/>
          <w:szCs w:val="24"/>
        </w:rPr>
        <w:t>Seventh</w:t>
      </w:r>
      <w:proofErr w:type="spellEnd"/>
      <w:r w:rsidRPr="00C3770B">
        <w:rPr>
          <w:rFonts w:ascii="Times New Roman" w:hAnsi="Times New Roman" w:cs="Times New Roman"/>
          <w:sz w:val="24"/>
          <w:szCs w:val="24"/>
        </w:rPr>
        <w:t xml:space="preserve"> AUTHOR</w:t>
      </w:r>
      <w:r w:rsidRPr="00C3770B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23" w:history="1">
        <w:r w:rsidRPr="00C3770B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6-7135-0683</w:t>
        </w:r>
      </w:hyperlink>
    </w:p>
    <w:p w14:paraId="755F1DA4" w14:textId="77777777" w:rsidR="00681919" w:rsidRDefault="00681919" w:rsidP="00681919">
      <w:pPr>
        <w:spacing w:after="0" w:line="240" w:lineRule="auto"/>
      </w:pPr>
      <w:proofErr w:type="spellStart"/>
      <w:r w:rsidRPr="00F43FDC">
        <w:rPr>
          <w:rFonts w:ascii="Times New Roman" w:hAnsi="Times New Roman" w:cs="Times New Roman"/>
          <w:sz w:val="24"/>
          <w:szCs w:val="24"/>
        </w:rPr>
        <w:t>Eighth</w:t>
      </w:r>
      <w:proofErr w:type="spellEnd"/>
      <w:r w:rsidRPr="00F43FDC">
        <w:rPr>
          <w:rFonts w:ascii="Times New Roman" w:hAnsi="Times New Roman" w:cs="Times New Roman"/>
          <w:sz w:val="24"/>
          <w:szCs w:val="24"/>
        </w:rPr>
        <w:t xml:space="preserve"> AUTH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F43FD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</w:rPr>
        <w:tab/>
      </w:r>
      <w:r w:rsidRPr="00F43FDC">
        <w:rPr>
          <w:rFonts w:ascii="Times New Roman" w:hAnsi="Times New Roman" w:cs="Times New Roman"/>
          <w:sz w:val="24"/>
          <w:szCs w:val="24"/>
        </w:rPr>
        <w:t xml:space="preserve">: </w:t>
      </w:r>
      <w:hyperlink r:id="rId24" w:history="1">
        <w:r w:rsidRPr="00F43FDC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8-6536-4688</w:t>
        </w:r>
      </w:hyperlink>
    </w:p>
    <w:p w14:paraId="54F92A47" w14:textId="5861630F" w:rsidR="007F2218" w:rsidRDefault="007F2218" w:rsidP="00681919">
      <w:pPr>
        <w:spacing w:after="0" w:line="240" w:lineRule="auto"/>
        <w:rPr>
          <w:rFonts w:ascii="Times New Roman" w:hAnsi="Times New Roman" w:cs="Times New Roman"/>
        </w:rPr>
      </w:pPr>
      <w:r w:rsidRPr="007F2218">
        <w:rPr>
          <w:rFonts w:ascii="Times New Roman" w:hAnsi="Times New Roman" w:cs="Times New Roman"/>
          <w:sz w:val="24"/>
          <w:szCs w:val="24"/>
        </w:rPr>
        <w:t xml:space="preserve">Nine </w:t>
      </w:r>
      <w:r w:rsidRPr="00F43FDC">
        <w:rPr>
          <w:rFonts w:ascii="Times New Roman" w:hAnsi="Times New Roman" w:cs="Times New Roman"/>
          <w:sz w:val="24"/>
          <w:szCs w:val="24"/>
        </w:rPr>
        <w:t>AUTH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F43FD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25" w:history="1">
        <w:r w:rsidRPr="00402271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8127-270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E13C6A" w14:textId="0DB58765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</w:rPr>
      </w:pPr>
      <w:r w:rsidRPr="005852A5">
        <w:rPr>
          <w:rFonts w:asciiTheme="majorBidi" w:hAnsiTheme="majorBidi" w:cstheme="majorBidi"/>
          <w:lang w:val="en-US"/>
        </w:rPr>
        <w:t xml:space="preserve"> </w:t>
      </w:r>
    </w:p>
    <w:p w14:paraId="2DD79E14" w14:textId="77777777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  <w:b/>
          <w:bCs/>
          <w:color w:val="000000"/>
          <w:lang w:val="en-US"/>
        </w:rPr>
      </w:pPr>
    </w:p>
    <w:p w14:paraId="3158D925" w14:textId="77777777" w:rsidR="00681919" w:rsidRPr="00C3770B" w:rsidRDefault="00681919" w:rsidP="00681919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C3770B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ACKNOWLEDGEMENT</w:t>
      </w:r>
    </w:p>
    <w:p w14:paraId="388F3363" w14:textId="77777777" w:rsidR="00681919" w:rsidRPr="00C3770B" w:rsidRDefault="00681919" w:rsidP="00681919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2383CB27" w14:textId="77777777" w:rsidR="00460008" w:rsidRPr="00460008" w:rsidRDefault="00E30F5C" w:rsidP="00460008">
      <w:pPr>
        <w:spacing w:after="0" w:line="36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uthor</w:t>
      </w:r>
      <w:r w:rsidR="004C56D9"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lik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expres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C56D9"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deepest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gratitud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itute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Community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 (LPPM)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University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ngkulu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support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facilitie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provide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during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proces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Special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ank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extende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Faculty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eache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raining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Education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University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ngkulu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invaluabl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guidanc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motivation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utho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lik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ank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Universiti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ins Malaysia (USM)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ignificant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contribution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development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both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idea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ta,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constructiv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suggestion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ank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du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Directorat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Student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ffairs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ELMAWA),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Ministry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Higher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Education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Scienc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y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ublic </w:t>
      </w:r>
      <w:proofErr w:type="spellStart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onesia.</w:t>
      </w:r>
      <w:r w:rsid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extend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our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gratitude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onesian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Association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Educational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y Study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Programs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PS-TPI)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providing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supervision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proofErr w:type="spellEnd"/>
      <w:r w:rsidR="00460008" w:rsidRPr="0046000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EBA6977" w14:textId="1215598F" w:rsidR="00681919" w:rsidRPr="004C56D9" w:rsidRDefault="00681919" w:rsidP="00681919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</w:p>
    <w:p w14:paraId="106CCC5B" w14:textId="77777777" w:rsidR="00681919" w:rsidRPr="00C3770B" w:rsidRDefault="00681919" w:rsidP="0068191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E87588" w14:textId="77777777" w:rsidR="00681919" w:rsidRPr="00C3770B" w:rsidRDefault="00681919" w:rsidP="0068191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770B">
        <w:rPr>
          <w:rFonts w:ascii="Times New Roman" w:hAnsi="Times New Roman" w:cs="Times New Roman"/>
          <w:b/>
          <w:bCs/>
          <w:sz w:val="28"/>
          <w:szCs w:val="28"/>
          <w:lang w:val="en-US"/>
        </w:rPr>
        <w:t>AUTHOR CONTRIBUTIONS</w:t>
      </w:r>
    </w:p>
    <w:p w14:paraId="48F1BE45" w14:textId="77777777" w:rsidR="00681919" w:rsidRPr="00C3770B" w:rsidRDefault="00681919" w:rsidP="00681919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33AF3DE" w14:textId="25643BAE" w:rsidR="00460008" w:rsidRPr="004134C7" w:rsidRDefault="00C6752F" w:rsidP="00460008">
      <w:pPr>
        <w:spacing w:after="0" w:line="360" w:lineRule="auto"/>
        <w:ind w:firstLine="284"/>
        <w:jc w:val="both"/>
        <w:rPr>
          <w:rFonts w:ascii="Times New Roman" w:hAnsi="Times New Roman" w:cs="Times New Roman"/>
          <w:color w:val="ED7D31" w:themeColor="accent2"/>
          <w:sz w:val="24"/>
          <w:szCs w:val="24"/>
          <w:lang w:val="en-US"/>
        </w:rPr>
      </w:pPr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conceptualizat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desig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technolog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carri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out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. R., D. A. D.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 R.. Th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methodolog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develop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. R..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Software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development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handl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 R.. Th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validat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proces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conduct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. R., A. S., R. R., D. A. D.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 R. N.. Formal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investigat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perform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. R.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contribut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resource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provis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curat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original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draft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prepar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. R.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riting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review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editing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carri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out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S.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. A. K.. The 2D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D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visualization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manag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 R. N.. Project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supervis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provide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 R., J. F., A.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K.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 A. D..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outcome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interdisciplinary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collaborat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integrating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expertise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Educational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y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Physic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Online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rtificial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Intelligence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Mechanical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ering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Models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Instrumentation</w:t>
      </w:r>
      <w:proofErr w:type="spellEnd"/>
      <w:r w:rsidRPr="00C6752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30A0862" w14:textId="17AA65F1" w:rsidR="00681919" w:rsidRPr="00460008" w:rsidRDefault="00681919" w:rsidP="00681919">
      <w:pPr>
        <w:spacing w:after="0" w:line="36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2F0964F" w14:textId="77777777" w:rsidR="00681919" w:rsidRPr="00C3770B" w:rsidRDefault="00681919" w:rsidP="0068191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770B">
        <w:rPr>
          <w:rFonts w:ascii="Times New Roman" w:hAnsi="Times New Roman" w:cs="Times New Roman"/>
          <w:b/>
          <w:bCs/>
          <w:sz w:val="28"/>
          <w:szCs w:val="28"/>
          <w:lang w:val="en-US"/>
        </w:rPr>
        <w:t>CONFLICT OF INTEREST</w:t>
      </w:r>
    </w:p>
    <w:p w14:paraId="32C30E18" w14:textId="77777777" w:rsidR="00681919" w:rsidRPr="00C3770B" w:rsidRDefault="00681919" w:rsidP="00681919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008DCF" w14:textId="76AEEF3A" w:rsidR="00681919" w:rsidRPr="00C3770B" w:rsidRDefault="00B0520E" w:rsidP="00681919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B0520E">
        <w:rPr>
          <w:rFonts w:ascii="Times New Roman" w:hAnsi="Times New Roman" w:cs="Times New Roman"/>
          <w:sz w:val="24"/>
          <w:szCs w:val="24"/>
        </w:rPr>
        <w:t xml:space="preserve">We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personal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circumstance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interest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perceiv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influencing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presentat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interpretat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Furthermor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funding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sponsor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select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desig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study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collect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interpretat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writing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decis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publis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conflic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interes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>.</w:t>
      </w:r>
    </w:p>
    <w:p w14:paraId="10034C81" w14:textId="77777777" w:rsidR="00681919" w:rsidRPr="00C3770B" w:rsidRDefault="00681919" w:rsidP="0068191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3770B">
        <w:rPr>
          <w:rFonts w:ascii="Times New Roman" w:hAnsi="Times New Roman" w:cs="Times New Roman"/>
          <w:b/>
          <w:bCs/>
          <w:sz w:val="28"/>
          <w:szCs w:val="28"/>
          <w:lang w:val="en-US"/>
        </w:rPr>
        <w:t>DECLARATION OF GENERATIVE AI AND AI-ASSISTED TECHNOLOGIES IN THE MANUSCRIPT PREPARATION</w:t>
      </w:r>
    </w:p>
    <w:p w14:paraId="699A9A5F" w14:textId="77777777" w:rsidR="00681919" w:rsidRPr="00C3770B" w:rsidRDefault="00681919" w:rsidP="0068191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21207A" w14:textId="4C0DEAE2" w:rsidR="00681919" w:rsidRPr="00C3770B" w:rsidRDefault="00B0520E" w:rsidP="00681919">
      <w:pPr>
        <w:spacing w:after="0" w:line="360" w:lineRule="auto"/>
        <w:ind w:firstLine="284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 w:rsidRPr="00B0520E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preparat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utiliz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several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AI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ssis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Grammarly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help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djus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improv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Englis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grammar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abbi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AI</w:t>
      </w:r>
      <w:r w:rsidRPr="00B052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searc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lastRenderedPageBreak/>
        <w:t>research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. After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oroughly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view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edit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conten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needed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aking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full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responsibility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content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20E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B0520E">
        <w:rPr>
          <w:rFonts w:ascii="Times New Roman" w:hAnsi="Times New Roman" w:cs="Times New Roman"/>
          <w:sz w:val="24"/>
          <w:szCs w:val="24"/>
        </w:rPr>
        <w:t>.</w:t>
      </w:r>
    </w:p>
    <w:p w14:paraId="082AB873" w14:textId="6AF360AB" w:rsidR="005852A5" w:rsidRDefault="005852A5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20C222A4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6112EFF7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1BBDCDED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45E233AF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2A855873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0C081687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56B180C0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65CAB076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4446D126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3BB25CC5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5D4AAAFA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7938CAFC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4324B11C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19F9D972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1DD0679B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219A267F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44D686B4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182CB97D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0DA40F53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01315D1D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6B5F506C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6CD451F4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7122BB49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07162763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5710D512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3B1E6191" w14:textId="77777777" w:rsidR="00776F4A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250ADAE2" w14:textId="77777777" w:rsidR="00C6752F" w:rsidRDefault="00C6752F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34F9EFD2" w14:textId="77777777" w:rsidR="00C6752F" w:rsidRDefault="00C6752F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5E01875A" w14:textId="77777777" w:rsidR="00C6752F" w:rsidRDefault="00C6752F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6C2E235B" w14:textId="77777777" w:rsidR="00C6752F" w:rsidRDefault="00C6752F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016A145C" w14:textId="77777777" w:rsidR="00C6752F" w:rsidRDefault="00C6752F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7CDCB9D0" w14:textId="77777777" w:rsidR="00C6752F" w:rsidRDefault="00C6752F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320413E9" w14:textId="77777777" w:rsidR="00776F4A" w:rsidRPr="005852A5" w:rsidRDefault="00776F4A" w:rsidP="00681919">
      <w:pPr>
        <w:spacing w:after="0" w:line="360" w:lineRule="auto"/>
        <w:rPr>
          <w:rFonts w:asciiTheme="majorBidi" w:hAnsiTheme="majorBidi" w:cstheme="majorBidi"/>
          <w:lang w:val="en-US"/>
        </w:rPr>
      </w:pPr>
    </w:p>
    <w:p w14:paraId="2E997ED1" w14:textId="77777777" w:rsidR="00286D19" w:rsidRPr="00C3770B" w:rsidRDefault="00286D19" w:rsidP="00286D19">
      <w:pPr>
        <w:pStyle w:val="Caption"/>
        <w:spacing w:line="360" w:lineRule="auto"/>
        <w:jc w:val="left"/>
        <w:rPr>
          <w:i/>
          <w:iCs w:val="0"/>
          <w:color w:val="000000"/>
          <w:lang w:val="sv-SE"/>
        </w:rPr>
      </w:pPr>
      <w:bookmarkStart w:id="0" w:name="_Ref190341852"/>
      <w:bookmarkStart w:id="1" w:name="_Toc174693647"/>
      <w:bookmarkStart w:id="2" w:name="_Toc175220434"/>
      <w:r w:rsidRPr="00C3770B">
        <w:rPr>
          <w:b/>
          <w:bCs/>
          <w:iCs w:val="0"/>
        </w:rPr>
        <w:lastRenderedPageBreak/>
        <w:t xml:space="preserve">Table </w:t>
      </w:r>
      <w:r>
        <w:rPr>
          <w:b/>
          <w:bCs/>
          <w:iCs w:val="0"/>
        </w:rPr>
        <w:t>S1</w:t>
      </w:r>
      <w:r w:rsidRPr="00C3770B">
        <w:rPr>
          <w:b/>
          <w:bCs/>
          <w:iCs w:val="0"/>
        </w:rPr>
        <w:t xml:space="preserve">. </w:t>
      </w:r>
      <w:r w:rsidRPr="00C3770B">
        <w:rPr>
          <w:iCs w:val="0"/>
        </w:rPr>
        <w:t>Results of lecturer questionnaire analysis</w:t>
      </w:r>
      <w:bookmarkEnd w:id="1"/>
      <w:bookmarkEnd w:id="2"/>
      <w:r>
        <w:rPr>
          <w:i/>
          <w:iCs w:val="0"/>
        </w:rPr>
        <w:t>.</w:t>
      </w:r>
    </w:p>
    <w:tbl>
      <w:tblPr>
        <w:tblStyle w:val="TableGrid"/>
        <w:tblW w:w="1119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562"/>
        <w:gridCol w:w="3691"/>
        <w:gridCol w:w="1538"/>
        <w:gridCol w:w="2006"/>
        <w:gridCol w:w="843"/>
        <w:gridCol w:w="1349"/>
        <w:gridCol w:w="1210"/>
      </w:tblGrid>
      <w:tr w:rsidR="00286D19" w:rsidRPr="00C3770B" w14:paraId="754BA228" w14:textId="77777777" w:rsidTr="00EA2F57">
        <w:trPr>
          <w:tblHeader/>
        </w:trPr>
        <w:tc>
          <w:tcPr>
            <w:tcW w:w="562" w:type="dxa"/>
            <w:shd w:val="clear" w:color="auto" w:fill="DEEAF6"/>
            <w:vAlign w:val="center"/>
          </w:tcPr>
          <w:p w14:paraId="51A2F17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3691" w:type="dxa"/>
            <w:shd w:val="clear" w:color="auto" w:fill="DEEAF6"/>
            <w:vAlign w:val="center"/>
          </w:tcPr>
          <w:p w14:paraId="73163E64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lege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1538" w:type="dxa"/>
            <w:shd w:val="clear" w:color="auto" w:fill="DEEAF6"/>
            <w:vAlign w:val="center"/>
          </w:tcPr>
          <w:p w14:paraId="37646C34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dents</w:t>
            </w:r>
            <w:proofErr w:type="spellEnd"/>
          </w:p>
        </w:tc>
        <w:tc>
          <w:tcPr>
            <w:tcW w:w="2006" w:type="dxa"/>
            <w:shd w:val="clear" w:color="auto" w:fill="DEEAF6"/>
            <w:vAlign w:val="center"/>
          </w:tcPr>
          <w:p w14:paraId="2297D3B2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s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tained</w:t>
            </w:r>
            <w:proofErr w:type="spellEnd"/>
          </w:p>
        </w:tc>
        <w:tc>
          <w:tcPr>
            <w:tcW w:w="843" w:type="dxa"/>
            <w:shd w:val="clear" w:color="auto" w:fill="DEEAF6"/>
            <w:vAlign w:val="center"/>
          </w:tcPr>
          <w:p w14:paraId="35A10E1C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</w:t>
            </w:r>
            <w:proofErr w:type="spellEnd"/>
          </w:p>
        </w:tc>
        <w:tc>
          <w:tcPr>
            <w:tcW w:w="1349" w:type="dxa"/>
            <w:shd w:val="clear" w:color="auto" w:fill="DEEAF6"/>
            <w:vAlign w:val="center"/>
          </w:tcPr>
          <w:p w14:paraId="7EA715B8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centage</w:t>
            </w:r>
            <w:proofErr w:type="spellEnd"/>
          </w:p>
        </w:tc>
        <w:tc>
          <w:tcPr>
            <w:tcW w:w="1210" w:type="dxa"/>
            <w:shd w:val="clear" w:color="auto" w:fill="DEEAF6"/>
            <w:vAlign w:val="center"/>
          </w:tcPr>
          <w:p w14:paraId="6AF933F8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</w:t>
            </w:r>
          </w:p>
        </w:tc>
      </w:tr>
      <w:tr w:rsidR="00286D19" w:rsidRPr="00C3770B" w14:paraId="2B2D2BF0" w14:textId="77777777" w:rsidTr="00EA2F57">
        <w:tc>
          <w:tcPr>
            <w:tcW w:w="562" w:type="dxa"/>
            <w:vAlign w:val="center"/>
          </w:tcPr>
          <w:p w14:paraId="7198DC7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91" w:type="dxa"/>
          </w:tcPr>
          <w:p w14:paraId="104F2F95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Bengkulu </w:t>
            </w:r>
          </w:p>
        </w:tc>
        <w:tc>
          <w:tcPr>
            <w:tcW w:w="1538" w:type="dxa"/>
          </w:tcPr>
          <w:p w14:paraId="48E112F6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006" w:type="dxa"/>
          </w:tcPr>
          <w:p w14:paraId="7DA14B2B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085</w:t>
            </w:r>
          </w:p>
        </w:tc>
        <w:tc>
          <w:tcPr>
            <w:tcW w:w="843" w:type="dxa"/>
          </w:tcPr>
          <w:p w14:paraId="2FCDAEB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152</w:t>
            </w:r>
          </w:p>
        </w:tc>
        <w:tc>
          <w:tcPr>
            <w:tcW w:w="1349" w:type="dxa"/>
          </w:tcPr>
          <w:p w14:paraId="00B4E406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8%</w:t>
            </w:r>
          </w:p>
        </w:tc>
        <w:tc>
          <w:tcPr>
            <w:tcW w:w="1210" w:type="dxa"/>
          </w:tcPr>
          <w:p w14:paraId="369C747A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3153A835" w14:textId="77777777" w:rsidTr="00EA2F57">
        <w:tc>
          <w:tcPr>
            <w:tcW w:w="562" w:type="dxa"/>
            <w:vAlign w:val="center"/>
          </w:tcPr>
          <w:p w14:paraId="7EFB5D4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91" w:type="dxa"/>
          </w:tcPr>
          <w:p w14:paraId="0C36EE8D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Muhammadiyah Bengkulu</w:t>
            </w:r>
          </w:p>
        </w:tc>
        <w:tc>
          <w:tcPr>
            <w:tcW w:w="1538" w:type="dxa"/>
          </w:tcPr>
          <w:p w14:paraId="326A44B5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6" w:type="dxa"/>
          </w:tcPr>
          <w:p w14:paraId="31DA910C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32</w:t>
            </w:r>
          </w:p>
        </w:tc>
        <w:tc>
          <w:tcPr>
            <w:tcW w:w="843" w:type="dxa"/>
          </w:tcPr>
          <w:p w14:paraId="28FB432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349" w:type="dxa"/>
          </w:tcPr>
          <w:p w14:paraId="4A4C78E0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3%</w:t>
            </w:r>
          </w:p>
        </w:tc>
        <w:tc>
          <w:tcPr>
            <w:tcW w:w="1210" w:type="dxa"/>
          </w:tcPr>
          <w:p w14:paraId="72C60250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6805F8D3" w14:textId="77777777" w:rsidTr="00EA2F57">
        <w:tc>
          <w:tcPr>
            <w:tcW w:w="562" w:type="dxa"/>
            <w:vAlign w:val="center"/>
          </w:tcPr>
          <w:p w14:paraId="7168B75E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91" w:type="dxa"/>
          </w:tcPr>
          <w:p w14:paraId="594F813D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Polytechnic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Ministr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ealth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Bengkulu </w:t>
            </w:r>
          </w:p>
        </w:tc>
        <w:tc>
          <w:tcPr>
            <w:tcW w:w="1538" w:type="dxa"/>
          </w:tcPr>
          <w:p w14:paraId="5A1DF72C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06" w:type="dxa"/>
          </w:tcPr>
          <w:p w14:paraId="4AA0300C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98</w:t>
            </w:r>
          </w:p>
        </w:tc>
        <w:tc>
          <w:tcPr>
            <w:tcW w:w="843" w:type="dxa"/>
          </w:tcPr>
          <w:p w14:paraId="7E6006C2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</w:tc>
        <w:tc>
          <w:tcPr>
            <w:tcW w:w="1349" w:type="dxa"/>
          </w:tcPr>
          <w:p w14:paraId="44F04ED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3%</w:t>
            </w:r>
          </w:p>
        </w:tc>
        <w:tc>
          <w:tcPr>
            <w:tcW w:w="1210" w:type="dxa"/>
          </w:tcPr>
          <w:p w14:paraId="520D6C70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6ACBB25D" w14:textId="77777777" w:rsidTr="00EA2F57">
        <w:tc>
          <w:tcPr>
            <w:tcW w:w="562" w:type="dxa"/>
            <w:vAlign w:val="center"/>
          </w:tcPr>
          <w:p w14:paraId="4827A552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91" w:type="dxa"/>
          </w:tcPr>
          <w:p w14:paraId="33FE1F7E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Raja Ali Haji Maritime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1538" w:type="dxa"/>
          </w:tcPr>
          <w:p w14:paraId="370B0369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6" w:type="dxa"/>
          </w:tcPr>
          <w:p w14:paraId="3C8E966E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843" w:type="dxa"/>
          </w:tcPr>
          <w:p w14:paraId="452DD825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49" w:type="dxa"/>
          </w:tcPr>
          <w:p w14:paraId="0AC9E9A6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4%</w:t>
            </w:r>
          </w:p>
        </w:tc>
        <w:tc>
          <w:tcPr>
            <w:tcW w:w="1210" w:type="dxa"/>
          </w:tcPr>
          <w:p w14:paraId="7F152F7C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03B3D3BE" w14:textId="77777777" w:rsidTr="00EA2F57">
        <w:tc>
          <w:tcPr>
            <w:tcW w:w="562" w:type="dxa"/>
            <w:vAlign w:val="center"/>
          </w:tcPr>
          <w:p w14:paraId="23867F7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691" w:type="dxa"/>
          </w:tcPr>
          <w:p w14:paraId="79D4BE6F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Marine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1538" w:type="dxa"/>
          </w:tcPr>
          <w:p w14:paraId="719AB01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6" w:type="dxa"/>
          </w:tcPr>
          <w:p w14:paraId="566267A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843" w:type="dxa"/>
          </w:tcPr>
          <w:p w14:paraId="182F50E8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49" w:type="dxa"/>
          </w:tcPr>
          <w:p w14:paraId="6A3F8296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4%</w:t>
            </w:r>
          </w:p>
        </w:tc>
        <w:tc>
          <w:tcPr>
            <w:tcW w:w="1210" w:type="dxa"/>
          </w:tcPr>
          <w:p w14:paraId="21819813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76E8220E" w14:textId="77777777" w:rsidTr="00EA2F57">
        <w:tc>
          <w:tcPr>
            <w:tcW w:w="562" w:type="dxa"/>
            <w:vAlign w:val="center"/>
          </w:tcPr>
          <w:p w14:paraId="24CED466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691" w:type="dxa"/>
          </w:tcPr>
          <w:p w14:paraId="2DB7259F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Muhammadiyah Metro </w:t>
            </w:r>
          </w:p>
        </w:tc>
        <w:tc>
          <w:tcPr>
            <w:tcW w:w="1538" w:type="dxa"/>
          </w:tcPr>
          <w:p w14:paraId="662B130F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6" w:type="dxa"/>
          </w:tcPr>
          <w:p w14:paraId="1D871F89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843" w:type="dxa"/>
          </w:tcPr>
          <w:p w14:paraId="63D192A0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49" w:type="dxa"/>
          </w:tcPr>
          <w:p w14:paraId="79F2E561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4%</w:t>
            </w:r>
          </w:p>
        </w:tc>
        <w:tc>
          <w:tcPr>
            <w:tcW w:w="1210" w:type="dxa"/>
          </w:tcPr>
          <w:p w14:paraId="7656B199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4CF688A1" w14:textId="77777777" w:rsidTr="00EA2F57">
        <w:tc>
          <w:tcPr>
            <w:tcW w:w="562" w:type="dxa"/>
            <w:vAlign w:val="center"/>
          </w:tcPr>
          <w:p w14:paraId="426F6D72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691" w:type="dxa"/>
          </w:tcPr>
          <w:p w14:paraId="47C679B8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STIPER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Yogyakarta</w:t>
            </w:r>
          </w:p>
        </w:tc>
        <w:tc>
          <w:tcPr>
            <w:tcW w:w="1538" w:type="dxa"/>
          </w:tcPr>
          <w:p w14:paraId="24385060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6" w:type="dxa"/>
          </w:tcPr>
          <w:p w14:paraId="1F70461F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843" w:type="dxa"/>
          </w:tcPr>
          <w:p w14:paraId="313EE589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1349" w:type="dxa"/>
          </w:tcPr>
          <w:p w14:paraId="54F87D2E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75%</w:t>
            </w:r>
          </w:p>
        </w:tc>
        <w:tc>
          <w:tcPr>
            <w:tcW w:w="1210" w:type="dxa"/>
          </w:tcPr>
          <w:p w14:paraId="5BE72154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72506144" w14:textId="77777777" w:rsidTr="00EA2F57">
        <w:tc>
          <w:tcPr>
            <w:tcW w:w="562" w:type="dxa"/>
            <w:vAlign w:val="center"/>
          </w:tcPr>
          <w:p w14:paraId="28E45EA8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691" w:type="dxa"/>
          </w:tcPr>
          <w:p w14:paraId="5C102886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PA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Manokwari </w:t>
            </w:r>
          </w:p>
        </w:tc>
        <w:tc>
          <w:tcPr>
            <w:tcW w:w="1538" w:type="dxa"/>
          </w:tcPr>
          <w:p w14:paraId="72EF802F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6" w:type="dxa"/>
          </w:tcPr>
          <w:p w14:paraId="69156D4E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843" w:type="dxa"/>
          </w:tcPr>
          <w:p w14:paraId="760F2844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49" w:type="dxa"/>
          </w:tcPr>
          <w:p w14:paraId="3E88BE3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4%</w:t>
            </w:r>
          </w:p>
        </w:tc>
        <w:tc>
          <w:tcPr>
            <w:tcW w:w="1210" w:type="dxa"/>
          </w:tcPr>
          <w:p w14:paraId="1EF684C6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464DC995" w14:textId="77777777" w:rsidTr="00EA2F57">
        <w:tc>
          <w:tcPr>
            <w:tcW w:w="562" w:type="dxa"/>
            <w:vAlign w:val="center"/>
          </w:tcPr>
          <w:p w14:paraId="10B05688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691" w:type="dxa"/>
          </w:tcPr>
          <w:p w14:paraId="57F45760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RI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Palembang</w:t>
            </w:r>
          </w:p>
        </w:tc>
        <w:tc>
          <w:tcPr>
            <w:tcW w:w="1538" w:type="dxa"/>
          </w:tcPr>
          <w:p w14:paraId="53C8F203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6" w:type="dxa"/>
          </w:tcPr>
          <w:p w14:paraId="5EF94BC2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  <w:tc>
          <w:tcPr>
            <w:tcW w:w="843" w:type="dxa"/>
          </w:tcPr>
          <w:p w14:paraId="1CDC362F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1349" w:type="dxa"/>
          </w:tcPr>
          <w:p w14:paraId="47176158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2%</w:t>
            </w:r>
          </w:p>
        </w:tc>
        <w:tc>
          <w:tcPr>
            <w:tcW w:w="1210" w:type="dxa"/>
          </w:tcPr>
          <w:p w14:paraId="66FE569E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4B5F2F09" w14:textId="77777777" w:rsidTr="00EA2F57">
        <w:tc>
          <w:tcPr>
            <w:tcW w:w="562" w:type="dxa"/>
            <w:vAlign w:val="center"/>
          </w:tcPr>
          <w:p w14:paraId="313B3F55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691" w:type="dxa"/>
          </w:tcPr>
          <w:p w14:paraId="48F9706D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Khairun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</w:p>
          <w:p w14:paraId="245AE98E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4EBEABE6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6" w:type="dxa"/>
          </w:tcPr>
          <w:p w14:paraId="03D5830E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843" w:type="dxa"/>
          </w:tcPr>
          <w:p w14:paraId="3111642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1349" w:type="dxa"/>
          </w:tcPr>
          <w:p w14:paraId="033C5BF4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3%</w:t>
            </w:r>
          </w:p>
        </w:tc>
        <w:tc>
          <w:tcPr>
            <w:tcW w:w="1210" w:type="dxa"/>
          </w:tcPr>
          <w:p w14:paraId="3DA05810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5001D118" w14:textId="77777777" w:rsidTr="00EA2F57">
        <w:tc>
          <w:tcPr>
            <w:tcW w:w="562" w:type="dxa"/>
            <w:vAlign w:val="center"/>
          </w:tcPr>
          <w:p w14:paraId="1D9C5938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691" w:type="dxa"/>
          </w:tcPr>
          <w:p w14:paraId="121770DE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Muhammadiyah Palembang</w:t>
            </w:r>
          </w:p>
        </w:tc>
        <w:tc>
          <w:tcPr>
            <w:tcW w:w="1538" w:type="dxa"/>
          </w:tcPr>
          <w:p w14:paraId="2851BEFB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6" w:type="dxa"/>
          </w:tcPr>
          <w:p w14:paraId="63185DD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843" w:type="dxa"/>
          </w:tcPr>
          <w:p w14:paraId="38D556A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49" w:type="dxa"/>
          </w:tcPr>
          <w:p w14:paraId="6B6A1211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4%</w:t>
            </w:r>
          </w:p>
        </w:tc>
        <w:tc>
          <w:tcPr>
            <w:tcW w:w="1210" w:type="dxa"/>
          </w:tcPr>
          <w:p w14:paraId="5F44085D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150A976A" w14:textId="77777777" w:rsidTr="00EA2F57">
        <w:tc>
          <w:tcPr>
            <w:tcW w:w="562" w:type="dxa"/>
            <w:vAlign w:val="center"/>
          </w:tcPr>
          <w:p w14:paraId="70BF627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691" w:type="dxa"/>
          </w:tcPr>
          <w:p w14:paraId="7931DD93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Medan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viation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Polytechnic</w:t>
            </w:r>
            <w:proofErr w:type="spellEnd"/>
          </w:p>
        </w:tc>
        <w:tc>
          <w:tcPr>
            <w:tcW w:w="1538" w:type="dxa"/>
          </w:tcPr>
          <w:p w14:paraId="090E48F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6" w:type="dxa"/>
          </w:tcPr>
          <w:p w14:paraId="0411E940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43" w:type="dxa"/>
          </w:tcPr>
          <w:p w14:paraId="3E2DF499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49" w:type="dxa"/>
          </w:tcPr>
          <w:p w14:paraId="040D5BD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1210" w:type="dxa"/>
          </w:tcPr>
          <w:p w14:paraId="0F88FACF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  <w:tr w:rsidR="00286D19" w:rsidRPr="00C3770B" w14:paraId="65838CDB" w14:textId="77777777" w:rsidTr="00EA2F57">
        <w:tc>
          <w:tcPr>
            <w:tcW w:w="562" w:type="dxa"/>
            <w:vAlign w:val="center"/>
          </w:tcPr>
          <w:p w14:paraId="525F8A89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691" w:type="dxa"/>
          </w:tcPr>
          <w:p w14:paraId="3652791F" w14:textId="77777777" w:rsidR="00286D19" w:rsidRPr="00C3770B" w:rsidRDefault="00286D19" w:rsidP="00EA2F57">
            <w:pPr>
              <w:spacing w:before="0"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IKES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Baiturrahim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Jambi</w:t>
            </w:r>
          </w:p>
        </w:tc>
        <w:tc>
          <w:tcPr>
            <w:tcW w:w="1538" w:type="dxa"/>
          </w:tcPr>
          <w:p w14:paraId="14FD5B74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6" w:type="dxa"/>
          </w:tcPr>
          <w:p w14:paraId="56AA25AA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843" w:type="dxa"/>
          </w:tcPr>
          <w:p w14:paraId="5873D142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49" w:type="dxa"/>
          </w:tcPr>
          <w:p w14:paraId="6E2FBD65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4%</w:t>
            </w:r>
          </w:p>
        </w:tc>
        <w:tc>
          <w:tcPr>
            <w:tcW w:w="1210" w:type="dxa"/>
          </w:tcPr>
          <w:p w14:paraId="3881C587" w14:textId="77777777" w:rsidR="00286D19" w:rsidRPr="00C3770B" w:rsidRDefault="00286D19" w:rsidP="00EA2F57">
            <w:pPr>
              <w:spacing w:before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  <w:proofErr w:type="spellEnd"/>
          </w:p>
        </w:tc>
      </w:tr>
    </w:tbl>
    <w:p w14:paraId="02BF8BF9" w14:textId="77777777" w:rsidR="00286D19" w:rsidRPr="00C3770B" w:rsidRDefault="00286D19" w:rsidP="00286D1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9697DD7" w14:textId="77777777" w:rsidR="00286D19" w:rsidRDefault="00286D19" w:rsidP="00286D19">
      <w:pPr>
        <w:rPr>
          <w:lang w:val="en-US" w:eastAsia="en-AU"/>
        </w:rPr>
      </w:pPr>
    </w:p>
    <w:p w14:paraId="59AD8831" w14:textId="77777777" w:rsidR="00286D19" w:rsidRDefault="00286D19" w:rsidP="00785297">
      <w:pPr>
        <w:pStyle w:val="Caption"/>
        <w:spacing w:line="360" w:lineRule="auto"/>
        <w:jc w:val="both"/>
        <w:rPr>
          <w:b/>
          <w:bCs/>
        </w:rPr>
      </w:pPr>
    </w:p>
    <w:p w14:paraId="1B053029" w14:textId="77777777" w:rsidR="00286D19" w:rsidRPr="00286D19" w:rsidRDefault="00286D19" w:rsidP="00286D19">
      <w:pPr>
        <w:rPr>
          <w:lang w:val="en-US" w:eastAsia="en-AU"/>
        </w:rPr>
      </w:pPr>
    </w:p>
    <w:p w14:paraId="03EE2F45" w14:textId="089F1321" w:rsidR="00785297" w:rsidRDefault="005852A5" w:rsidP="00785297">
      <w:pPr>
        <w:pStyle w:val="Caption"/>
        <w:spacing w:line="360" w:lineRule="auto"/>
        <w:jc w:val="both"/>
      </w:pPr>
      <w:r w:rsidRPr="00772D0C">
        <w:rPr>
          <w:b/>
          <w:bCs/>
        </w:rPr>
        <w:lastRenderedPageBreak/>
        <w:t xml:space="preserve">Table </w:t>
      </w:r>
      <w:bookmarkEnd w:id="0"/>
      <w:r>
        <w:rPr>
          <w:b/>
          <w:bCs/>
        </w:rPr>
        <w:t>S</w:t>
      </w:r>
      <w:r w:rsidR="00286D19">
        <w:rPr>
          <w:b/>
          <w:bCs/>
        </w:rPr>
        <w:t>2</w:t>
      </w:r>
      <w:r w:rsidRPr="00772D0C">
        <w:rPr>
          <w:b/>
          <w:bCs/>
        </w:rPr>
        <w:t>.</w:t>
      </w:r>
      <w:r w:rsidRPr="00772D0C">
        <w:t xml:space="preserve"> </w:t>
      </w:r>
      <w:r w:rsidR="00785297" w:rsidRPr="00785297">
        <w:t>Validation results of each indicator</w:t>
      </w:r>
      <w:r w:rsidR="00FC469A">
        <w:t>.</w:t>
      </w:r>
    </w:p>
    <w:tbl>
      <w:tblPr>
        <w:tblStyle w:val="TableGrid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9"/>
        <w:gridCol w:w="3149"/>
        <w:gridCol w:w="2518"/>
      </w:tblGrid>
      <w:tr w:rsidR="00785297" w:rsidRPr="00C3770B" w14:paraId="115C7D81" w14:textId="77777777" w:rsidTr="00785297">
        <w:trPr>
          <w:trHeight w:val="368"/>
        </w:trPr>
        <w:tc>
          <w:tcPr>
            <w:tcW w:w="1860" w:type="pct"/>
            <w:tcBorders>
              <w:bottom w:val="single" w:sz="4" w:space="0" w:color="auto"/>
            </w:tcBorders>
          </w:tcPr>
          <w:p w14:paraId="379D9C34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cators</w:t>
            </w:r>
            <w:proofErr w:type="spellEnd"/>
          </w:p>
        </w:tc>
        <w:tc>
          <w:tcPr>
            <w:tcW w:w="1744" w:type="pct"/>
            <w:tcBorders>
              <w:bottom w:val="single" w:sz="4" w:space="0" w:color="auto"/>
            </w:tcBorders>
          </w:tcPr>
          <w:p w14:paraId="347E5B25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idation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</w:t>
            </w:r>
            <w:proofErr w:type="spellEnd"/>
          </w:p>
        </w:tc>
        <w:tc>
          <w:tcPr>
            <w:tcW w:w="1395" w:type="pct"/>
            <w:tcBorders>
              <w:bottom w:val="single" w:sz="4" w:space="0" w:color="auto"/>
            </w:tcBorders>
          </w:tcPr>
          <w:p w14:paraId="6E7B75A0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</w:t>
            </w:r>
          </w:p>
        </w:tc>
      </w:tr>
      <w:tr w:rsidR="00785297" w:rsidRPr="00C3770B" w14:paraId="372C2FFA" w14:textId="77777777" w:rsidTr="00785297">
        <w:tc>
          <w:tcPr>
            <w:tcW w:w="1860" w:type="pct"/>
            <w:tcBorders>
              <w:bottom w:val="nil"/>
            </w:tcBorders>
          </w:tcPr>
          <w:p w14:paraId="24477370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Tool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fficiency</w:t>
            </w:r>
            <w:proofErr w:type="spellEnd"/>
          </w:p>
        </w:tc>
        <w:tc>
          <w:tcPr>
            <w:tcW w:w="1744" w:type="pct"/>
            <w:tcBorders>
              <w:bottom w:val="nil"/>
            </w:tcBorders>
          </w:tcPr>
          <w:p w14:paraId="642464A8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7%</w:t>
            </w:r>
          </w:p>
        </w:tc>
        <w:tc>
          <w:tcPr>
            <w:tcW w:w="1395" w:type="pct"/>
            <w:tcBorders>
              <w:bottom w:val="nil"/>
            </w:tcBorders>
          </w:tcPr>
          <w:p w14:paraId="63365A1F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igh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rthy</w:t>
            </w:r>
            <w:proofErr w:type="spellEnd"/>
          </w:p>
        </w:tc>
      </w:tr>
      <w:tr w:rsidR="00785297" w:rsidRPr="00C3770B" w14:paraId="2FFD3C77" w14:textId="77777777" w:rsidTr="00785297">
        <w:tc>
          <w:tcPr>
            <w:tcW w:w="1860" w:type="pct"/>
            <w:tcBorders>
              <w:top w:val="nil"/>
              <w:bottom w:val="nil"/>
            </w:tcBorders>
          </w:tcPr>
          <w:p w14:paraId="3539660F" w14:textId="5C4D3DC8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Tool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0520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urability</w:t>
            </w:r>
            <w:proofErr w:type="spellEnd"/>
          </w:p>
        </w:tc>
        <w:tc>
          <w:tcPr>
            <w:tcW w:w="1744" w:type="pct"/>
            <w:tcBorders>
              <w:top w:val="nil"/>
              <w:bottom w:val="nil"/>
            </w:tcBorders>
          </w:tcPr>
          <w:p w14:paraId="760D17ED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6%</w:t>
            </w:r>
          </w:p>
        </w:tc>
        <w:tc>
          <w:tcPr>
            <w:tcW w:w="1395" w:type="pct"/>
            <w:tcBorders>
              <w:top w:val="nil"/>
              <w:bottom w:val="nil"/>
            </w:tcBorders>
          </w:tcPr>
          <w:p w14:paraId="6F5BCE10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igh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rthy</w:t>
            </w:r>
            <w:proofErr w:type="spellEnd"/>
          </w:p>
        </w:tc>
      </w:tr>
      <w:tr w:rsidR="00785297" w:rsidRPr="00C3770B" w14:paraId="3EC94661" w14:textId="77777777" w:rsidTr="00785297">
        <w:tc>
          <w:tcPr>
            <w:tcW w:w="1860" w:type="pct"/>
            <w:tcBorders>
              <w:top w:val="nil"/>
              <w:bottom w:val="nil"/>
            </w:tcBorders>
          </w:tcPr>
          <w:p w14:paraId="2105766D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esthetic</w:t>
            </w:r>
            <w:proofErr w:type="spellEnd"/>
          </w:p>
        </w:tc>
        <w:tc>
          <w:tcPr>
            <w:tcW w:w="1744" w:type="pct"/>
            <w:tcBorders>
              <w:top w:val="nil"/>
              <w:bottom w:val="nil"/>
            </w:tcBorders>
          </w:tcPr>
          <w:p w14:paraId="699CFB3A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2%</w:t>
            </w:r>
          </w:p>
        </w:tc>
        <w:tc>
          <w:tcPr>
            <w:tcW w:w="1395" w:type="pct"/>
            <w:tcBorders>
              <w:top w:val="nil"/>
              <w:bottom w:val="nil"/>
            </w:tcBorders>
          </w:tcPr>
          <w:p w14:paraId="465ED2C9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igh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rthy</w:t>
            </w:r>
            <w:proofErr w:type="spellEnd"/>
          </w:p>
        </w:tc>
      </w:tr>
      <w:tr w:rsidR="00785297" w:rsidRPr="00C3770B" w14:paraId="7D91F2A6" w14:textId="77777777" w:rsidTr="00785297">
        <w:tc>
          <w:tcPr>
            <w:tcW w:w="1860" w:type="pct"/>
            <w:tcBorders>
              <w:top w:val="nil"/>
              <w:bottom w:val="nil"/>
            </w:tcBorders>
          </w:tcPr>
          <w:p w14:paraId="4A9DDD84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lues</w:t>
            </w:r>
            <w:proofErr w:type="spellEnd"/>
          </w:p>
        </w:tc>
        <w:tc>
          <w:tcPr>
            <w:tcW w:w="1744" w:type="pct"/>
            <w:tcBorders>
              <w:top w:val="nil"/>
              <w:bottom w:val="nil"/>
            </w:tcBorders>
          </w:tcPr>
          <w:p w14:paraId="2547E879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7%</w:t>
            </w:r>
          </w:p>
        </w:tc>
        <w:tc>
          <w:tcPr>
            <w:tcW w:w="1395" w:type="pct"/>
            <w:tcBorders>
              <w:top w:val="nil"/>
              <w:bottom w:val="nil"/>
            </w:tcBorders>
          </w:tcPr>
          <w:p w14:paraId="52AE236D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igh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rthy</w:t>
            </w:r>
            <w:proofErr w:type="spellEnd"/>
          </w:p>
        </w:tc>
      </w:tr>
      <w:tr w:rsidR="00785297" w:rsidRPr="00C3770B" w14:paraId="04D80B2D" w14:textId="77777777" w:rsidTr="00785297">
        <w:tc>
          <w:tcPr>
            <w:tcW w:w="1860" w:type="pct"/>
            <w:tcBorders>
              <w:top w:val="nil"/>
            </w:tcBorders>
          </w:tcPr>
          <w:p w14:paraId="6316B347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alvation</w:t>
            </w:r>
            <w:proofErr w:type="spellEnd"/>
          </w:p>
        </w:tc>
        <w:tc>
          <w:tcPr>
            <w:tcW w:w="1744" w:type="pct"/>
            <w:tcBorders>
              <w:top w:val="nil"/>
            </w:tcBorders>
          </w:tcPr>
          <w:p w14:paraId="78E89710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2%</w:t>
            </w:r>
          </w:p>
        </w:tc>
        <w:tc>
          <w:tcPr>
            <w:tcW w:w="1395" w:type="pct"/>
            <w:tcBorders>
              <w:top w:val="nil"/>
            </w:tcBorders>
          </w:tcPr>
          <w:p w14:paraId="0DF82CB6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ighl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rthy</w:t>
            </w:r>
            <w:proofErr w:type="spellEnd"/>
          </w:p>
        </w:tc>
      </w:tr>
    </w:tbl>
    <w:p w14:paraId="3CDA6249" w14:textId="77777777" w:rsidR="00785297" w:rsidRDefault="00785297" w:rsidP="005852A5">
      <w:pPr>
        <w:pStyle w:val="Caption"/>
        <w:spacing w:line="360" w:lineRule="auto"/>
        <w:jc w:val="both"/>
        <w:rPr>
          <w:b/>
          <w:bCs/>
        </w:rPr>
      </w:pPr>
      <w:bookmarkStart w:id="3" w:name="_Ref182301627"/>
    </w:p>
    <w:p w14:paraId="5FF12940" w14:textId="76B4CDA8" w:rsidR="005852A5" w:rsidRDefault="005852A5" w:rsidP="005852A5">
      <w:pPr>
        <w:pStyle w:val="Caption"/>
        <w:spacing w:line="360" w:lineRule="auto"/>
        <w:jc w:val="both"/>
      </w:pPr>
      <w:r w:rsidRPr="00772D0C">
        <w:rPr>
          <w:b/>
          <w:bCs/>
        </w:rPr>
        <w:t xml:space="preserve">Table </w:t>
      </w:r>
      <w:r>
        <w:rPr>
          <w:b/>
          <w:bCs/>
        </w:rPr>
        <w:t>S</w:t>
      </w:r>
      <w:bookmarkEnd w:id="3"/>
      <w:r w:rsidR="00286D19">
        <w:rPr>
          <w:b/>
          <w:bCs/>
        </w:rPr>
        <w:t>3</w:t>
      </w:r>
      <w:r>
        <w:t>.</w:t>
      </w:r>
      <w:r w:rsidRPr="00772D0C">
        <w:rPr>
          <w:rFonts w:eastAsiaTheme="majorEastAsia"/>
        </w:rPr>
        <w:t xml:space="preserve"> </w:t>
      </w:r>
      <w:r w:rsidR="00785297" w:rsidRPr="00C3770B">
        <w:t>Respect the safety factor</w:t>
      </w:r>
      <w:r w:rsidR="00785297">
        <w:t>.</w:t>
      </w:r>
    </w:p>
    <w:tbl>
      <w:tblPr>
        <w:tblStyle w:val="TableGrid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495"/>
      </w:tblGrid>
      <w:tr w:rsidR="00785297" w:rsidRPr="00C3770B" w14:paraId="59D71075" w14:textId="77777777" w:rsidTr="00F43FDC">
        <w:trPr>
          <w:tblHeader/>
        </w:trPr>
        <w:tc>
          <w:tcPr>
            <w:tcW w:w="2510" w:type="pct"/>
            <w:tcBorders>
              <w:right w:val="nil"/>
            </w:tcBorders>
          </w:tcPr>
          <w:p w14:paraId="3A018DFB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ipment</w:t>
            </w:r>
            <w:proofErr w:type="spellEnd"/>
          </w:p>
        </w:tc>
        <w:tc>
          <w:tcPr>
            <w:tcW w:w="2490" w:type="pct"/>
            <w:tcBorders>
              <w:left w:val="nil"/>
            </w:tcBorders>
          </w:tcPr>
          <w:p w14:paraId="68B0987E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fety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ctor</w:t>
            </w:r>
            <w:proofErr w:type="spellEnd"/>
            <w:r w:rsidRPr="00C377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FOS)</w:t>
            </w:r>
          </w:p>
        </w:tc>
      </w:tr>
      <w:tr w:rsidR="00785297" w:rsidRPr="00C3770B" w14:paraId="21DE43BC" w14:textId="77777777" w:rsidTr="00F43FDC">
        <w:tc>
          <w:tcPr>
            <w:tcW w:w="2510" w:type="pct"/>
            <w:tcBorders>
              <w:bottom w:val="nil"/>
              <w:right w:val="nil"/>
            </w:tcBorders>
          </w:tcPr>
          <w:p w14:paraId="2A9F4DEB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Aircraft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components</w:t>
            </w:r>
            <w:proofErr w:type="spellEnd"/>
          </w:p>
        </w:tc>
        <w:tc>
          <w:tcPr>
            <w:tcW w:w="2490" w:type="pct"/>
            <w:tcBorders>
              <w:left w:val="nil"/>
              <w:bottom w:val="nil"/>
            </w:tcBorders>
          </w:tcPr>
          <w:p w14:paraId="3C7CFC0D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785297" w:rsidRPr="00C3770B" w14:paraId="5E865E0B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66D941EF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Boiler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37C36855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</w:t>
            </w:r>
          </w:p>
        </w:tc>
      </w:tr>
      <w:tr w:rsidR="00785297" w:rsidRPr="00C3770B" w14:paraId="3CC6035F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63D2ABAD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Bolt</w:t>
            </w:r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24110A54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</w:tr>
      <w:tr w:rsidR="00785297" w:rsidRPr="00C3770B" w14:paraId="15C506D4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137C1899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Cast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iron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wheels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1AC86B31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85297" w:rsidRPr="00C3770B" w14:paraId="6F25A43D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42A3A631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Machine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components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1B2B81F7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5297" w:rsidRPr="00C3770B" w14:paraId="432C9407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121AAB41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eavy-dut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24289017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785297" w:rsidRPr="00C3770B" w14:paraId="2DCB327A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2037A9EF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Lifting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equipment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ooks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127F040D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85297" w:rsidRPr="00C3770B" w14:paraId="103B184C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675C3E4C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Pressure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vessel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58CECA7E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</w:t>
            </w:r>
          </w:p>
        </w:tc>
      </w:tr>
      <w:tr w:rsidR="00785297" w:rsidRPr="00C3770B" w14:paraId="30B43945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461FCAE4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Turbine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components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atic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4CB757E8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5297" w:rsidRPr="00C3770B" w14:paraId="2578319D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0D05EBAE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Turbine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components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rotating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372F1CFF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85297" w:rsidRPr="00C3770B" w14:paraId="331A4C95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0F1418BF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prings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large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heavy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duty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11062085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</w:tr>
      <w:tr w:rsidR="00785297" w:rsidRPr="00C3770B" w14:paraId="725539C3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12F8C7CC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uctural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eel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buildings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6D15A483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85297" w:rsidRPr="00C3770B" w14:paraId="2CFE5B2F" w14:textId="77777777" w:rsidTr="00F43FDC">
        <w:tc>
          <w:tcPr>
            <w:tcW w:w="2510" w:type="pct"/>
            <w:tcBorders>
              <w:top w:val="nil"/>
              <w:bottom w:val="nil"/>
              <w:right w:val="nil"/>
            </w:tcBorders>
          </w:tcPr>
          <w:p w14:paraId="4A95D790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ructural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steel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proofErr w:type="spellEnd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bridges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  <w:bottom w:val="nil"/>
            </w:tcBorders>
          </w:tcPr>
          <w:p w14:paraId="717B948A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85297" w:rsidRPr="00C3770B" w14:paraId="26CAAC68" w14:textId="77777777" w:rsidTr="00F43FDC">
        <w:tc>
          <w:tcPr>
            <w:tcW w:w="2510" w:type="pct"/>
            <w:tcBorders>
              <w:top w:val="nil"/>
              <w:right w:val="nil"/>
            </w:tcBorders>
          </w:tcPr>
          <w:p w14:paraId="34FCE707" w14:textId="77777777" w:rsidR="00785297" w:rsidRPr="00C3770B" w:rsidRDefault="00785297" w:rsidP="00F43FDC">
            <w:pPr>
              <w:spacing w:before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 xml:space="preserve">Wire </w:t>
            </w:r>
            <w:proofErr w:type="spellStart"/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rope</w:t>
            </w:r>
            <w:proofErr w:type="spellEnd"/>
          </w:p>
        </w:tc>
        <w:tc>
          <w:tcPr>
            <w:tcW w:w="2490" w:type="pct"/>
            <w:tcBorders>
              <w:top w:val="nil"/>
              <w:left w:val="nil"/>
            </w:tcBorders>
          </w:tcPr>
          <w:p w14:paraId="6537BFEC" w14:textId="77777777" w:rsidR="00785297" w:rsidRPr="00C3770B" w:rsidRDefault="00785297" w:rsidP="00F43FDC">
            <w:pPr>
              <w:pStyle w:val="ListParagraph"/>
              <w:spacing w:before="0" w:after="0"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–</w:t>
            </w:r>
            <w:r w:rsidRPr="00C3770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</w:tbl>
    <w:p w14:paraId="13E54046" w14:textId="77777777" w:rsidR="005852A5" w:rsidRDefault="005852A5" w:rsidP="005852A5">
      <w:pPr>
        <w:pStyle w:val="Caption"/>
        <w:spacing w:line="360" w:lineRule="auto"/>
        <w:jc w:val="both"/>
      </w:pPr>
    </w:p>
    <w:p w14:paraId="0F581E13" w14:textId="77777777" w:rsidR="002709FE" w:rsidRDefault="002709FE" w:rsidP="002709FE">
      <w:pPr>
        <w:rPr>
          <w:lang w:val="en-US" w:eastAsia="en-AU"/>
        </w:rPr>
      </w:pPr>
    </w:p>
    <w:p w14:paraId="12D07460" w14:textId="77777777" w:rsidR="002709FE" w:rsidRDefault="002709FE" w:rsidP="002709FE">
      <w:pPr>
        <w:rPr>
          <w:lang w:val="en-US" w:eastAsia="en-AU"/>
        </w:rPr>
      </w:pPr>
    </w:p>
    <w:p w14:paraId="27EBC20D" w14:textId="77777777" w:rsidR="002709FE" w:rsidRDefault="002709FE" w:rsidP="002709FE">
      <w:pPr>
        <w:rPr>
          <w:lang w:val="en-US" w:eastAsia="en-AU"/>
        </w:rPr>
      </w:pPr>
    </w:p>
    <w:p w14:paraId="0BFD8111" w14:textId="77777777" w:rsidR="002709FE" w:rsidRDefault="002709FE" w:rsidP="002709FE">
      <w:pPr>
        <w:rPr>
          <w:lang w:val="en-US" w:eastAsia="en-AU"/>
        </w:rPr>
      </w:pPr>
    </w:p>
    <w:p w14:paraId="1D37F279" w14:textId="77777777" w:rsidR="002709FE" w:rsidRDefault="002709FE" w:rsidP="002709FE">
      <w:pPr>
        <w:rPr>
          <w:lang w:val="en-US" w:eastAsia="en-AU"/>
        </w:rPr>
      </w:pPr>
    </w:p>
    <w:p w14:paraId="55596A65" w14:textId="77777777" w:rsidR="002709FE" w:rsidRDefault="002709FE" w:rsidP="002709FE">
      <w:pPr>
        <w:rPr>
          <w:lang w:val="en-US" w:eastAsia="en-AU"/>
        </w:rPr>
      </w:pPr>
    </w:p>
    <w:p w14:paraId="432BDF34" w14:textId="77777777" w:rsidR="002709FE" w:rsidRDefault="002709FE" w:rsidP="002709FE">
      <w:pPr>
        <w:rPr>
          <w:lang w:val="en-US" w:eastAsia="en-AU"/>
        </w:rPr>
      </w:pPr>
    </w:p>
    <w:p w14:paraId="5DB68EDB" w14:textId="77777777" w:rsidR="002709FE" w:rsidRDefault="002709FE" w:rsidP="002709FE">
      <w:pPr>
        <w:rPr>
          <w:lang w:val="en-US" w:eastAsia="en-AU"/>
        </w:rPr>
      </w:pPr>
    </w:p>
    <w:p w14:paraId="208E9A66" w14:textId="77777777" w:rsidR="0069394F" w:rsidRPr="00C3770B" w:rsidRDefault="0069394F" w:rsidP="0069394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50807C" wp14:editId="6C45D3FF">
            <wp:extent cx="3600000" cy="1820341"/>
            <wp:effectExtent l="0" t="0" r="635" b="8890"/>
            <wp:docPr id="801368816" name="Picture 8" descr="A room with many chairs and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368816" name="Picture 8" descr="A room with many chairs and a tab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820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5ECBC" w14:textId="4A20BBF1" w:rsidR="0069394F" w:rsidRPr="00C3770B" w:rsidRDefault="0069394F" w:rsidP="0069394F">
      <w:pPr>
        <w:pStyle w:val="Caption"/>
        <w:spacing w:line="360" w:lineRule="auto"/>
        <w:rPr>
          <w:i/>
          <w:iCs w:val="0"/>
        </w:rPr>
      </w:pPr>
      <w:bookmarkStart w:id="4" w:name="_Toc174693566"/>
      <w:bookmarkStart w:id="5" w:name="_Toc175220499"/>
      <w:r w:rsidRPr="00C3770B">
        <w:rPr>
          <w:b/>
          <w:bCs/>
          <w:iCs w:val="0"/>
        </w:rPr>
        <w:t xml:space="preserve">Figure </w:t>
      </w:r>
      <w:r>
        <w:rPr>
          <w:b/>
          <w:bCs/>
          <w:iCs w:val="0"/>
        </w:rPr>
        <w:t>S1</w:t>
      </w:r>
      <w:r w:rsidRPr="00C3770B">
        <w:rPr>
          <w:b/>
          <w:bCs/>
          <w:iCs w:val="0"/>
        </w:rPr>
        <w:t xml:space="preserve">. </w:t>
      </w:r>
      <w:r w:rsidRPr="00C3770B">
        <w:rPr>
          <w:iCs w:val="0"/>
        </w:rPr>
        <w:t>Arduino-</w:t>
      </w:r>
      <w:r>
        <w:rPr>
          <w:iCs w:val="0"/>
        </w:rPr>
        <w:t>b</w:t>
      </w:r>
      <w:r w:rsidRPr="00C3770B">
        <w:rPr>
          <w:iCs w:val="0"/>
        </w:rPr>
        <w:t>ased automatic hybrid camera track mounting tool installed in room</w:t>
      </w:r>
      <w:bookmarkStart w:id="6" w:name="_Hlk174692270"/>
      <w:bookmarkEnd w:id="4"/>
      <w:bookmarkEnd w:id="5"/>
      <w:bookmarkEnd w:id="6"/>
    </w:p>
    <w:p w14:paraId="5917AC2E" w14:textId="77777777" w:rsidR="0069394F" w:rsidRPr="00C3770B" w:rsidRDefault="0069394F" w:rsidP="0069394F">
      <w:pPr>
        <w:pStyle w:val="Caption"/>
        <w:spacing w:line="360" w:lineRule="auto"/>
        <w:rPr>
          <w:i/>
          <w:iCs w:val="0"/>
        </w:rPr>
      </w:pPr>
    </w:p>
    <w:p w14:paraId="7C355047" w14:textId="77777777" w:rsidR="0069394F" w:rsidRPr="00C3770B" w:rsidRDefault="0069394F" w:rsidP="0069394F">
      <w:pPr>
        <w:pStyle w:val="Caption"/>
        <w:spacing w:line="360" w:lineRule="auto"/>
      </w:pPr>
      <w:r>
        <w:rPr>
          <w:noProof/>
        </w:rPr>
        <w:drawing>
          <wp:inline distT="0" distB="0" distL="0" distR="0" wp14:anchorId="48E7CB90" wp14:editId="7D607594">
            <wp:extent cx="3600000" cy="1920851"/>
            <wp:effectExtent l="0" t="0" r="635" b="3810"/>
            <wp:docPr id="645993645" name="Picture 9" descr="A group of people in a classroo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993645" name="Picture 9" descr="A group of people in a classroo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920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59F64" w14:textId="04D0458C" w:rsidR="0069394F" w:rsidRPr="00C3770B" w:rsidRDefault="0069394F" w:rsidP="0069394F">
      <w:pPr>
        <w:pStyle w:val="Caption"/>
        <w:spacing w:line="360" w:lineRule="auto"/>
        <w:rPr>
          <w:i/>
          <w:iCs w:val="0"/>
        </w:rPr>
      </w:pPr>
      <w:bookmarkStart w:id="7" w:name="_Toc174693567"/>
      <w:bookmarkStart w:id="8" w:name="_Toc175220500"/>
      <w:r w:rsidRPr="00C3770B">
        <w:rPr>
          <w:b/>
          <w:bCs/>
          <w:iCs w:val="0"/>
        </w:rPr>
        <w:t xml:space="preserve">Figure </w:t>
      </w:r>
      <w:r>
        <w:rPr>
          <w:b/>
          <w:bCs/>
          <w:iCs w:val="0"/>
        </w:rPr>
        <w:t>S2</w:t>
      </w:r>
      <w:r w:rsidRPr="00C3770B">
        <w:rPr>
          <w:b/>
          <w:bCs/>
          <w:iCs w:val="0"/>
        </w:rPr>
        <w:t xml:space="preserve">. </w:t>
      </w:r>
      <w:r w:rsidRPr="00C3770B">
        <w:rPr>
          <w:iCs w:val="0"/>
        </w:rPr>
        <w:t xml:space="preserve">User </w:t>
      </w:r>
      <w:r>
        <w:rPr>
          <w:iCs w:val="0"/>
        </w:rPr>
        <w:t>s</w:t>
      </w:r>
      <w:r w:rsidRPr="00C3770B">
        <w:rPr>
          <w:iCs w:val="0"/>
        </w:rPr>
        <w:t>imulation</w:t>
      </w:r>
      <w:bookmarkEnd w:id="7"/>
      <w:bookmarkEnd w:id="8"/>
      <w:r>
        <w:rPr>
          <w:iCs w:val="0"/>
        </w:rPr>
        <w:t xml:space="preserve"> in this work</w:t>
      </w:r>
    </w:p>
    <w:p w14:paraId="03D092E1" w14:textId="77777777" w:rsidR="0069394F" w:rsidRPr="00C3770B" w:rsidRDefault="0069394F" w:rsidP="0069394F">
      <w:pPr>
        <w:pStyle w:val="Caption"/>
        <w:spacing w:line="360" w:lineRule="auto"/>
        <w:rPr>
          <w:i/>
          <w:iCs w:val="0"/>
        </w:rPr>
      </w:pPr>
    </w:p>
    <w:p w14:paraId="739F6327" w14:textId="77777777" w:rsidR="0069394F" w:rsidRPr="00C3770B" w:rsidRDefault="0069394F" w:rsidP="0069394F">
      <w:pPr>
        <w:pStyle w:val="Caption"/>
        <w:spacing w:line="360" w:lineRule="auto"/>
      </w:pPr>
      <w:r w:rsidRPr="00C3770B">
        <w:rPr>
          <w:noProof/>
        </w:rPr>
        <w:drawing>
          <wp:inline distT="0" distB="0" distL="0" distR="0" wp14:anchorId="674D1CC2" wp14:editId="6CA94B4A">
            <wp:extent cx="1284789" cy="2465407"/>
            <wp:effectExtent l="0" t="0" r="0" b="0"/>
            <wp:docPr id="1049" name="Picture 49" descr="A screenshot of a phone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" name="Picture 49" descr="A screenshot of a phone&#10;&#10;AI-generated content may be incorrect."/>
                    <pic:cNvPicPr/>
                  </pic:nvPicPr>
                  <pic:blipFill>
                    <a:blip r:embed="rId28" cstate="print"/>
                    <a:srcRect b="8091"/>
                    <a:stretch/>
                  </pic:blipFill>
                  <pic:spPr>
                    <a:xfrm>
                      <a:off x="0" y="0"/>
                      <a:ext cx="1291706" cy="24786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ED204" w14:textId="0CCC5599" w:rsidR="0069394F" w:rsidRPr="0069394F" w:rsidRDefault="0069394F" w:rsidP="0069394F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  <w:bookmarkStart w:id="9" w:name="_Toc174693568"/>
      <w:bookmarkStart w:id="10" w:name="_Toc175220501"/>
      <w:proofErr w:type="spellStart"/>
      <w:r w:rsidRPr="0069394F">
        <w:rPr>
          <w:rFonts w:ascii="Times New Roman" w:hAnsi="Times New Roman" w:cs="Times New Roman"/>
          <w:b/>
          <w:bCs/>
          <w:sz w:val="24"/>
          <w:szCs w:val="24"/>
        </w:rPr>
        <w:t>Figure</w:t>
      </w:r>
      <w:proofErr w:type="spellEnd"/>
      <w:r w:rsidRPr="006939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3</w:t>
      </w:r>
      <w:r w:rsidRPr="0069394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69394F">
        <w:rPr>
          <w:rFonts w:ascii="Times New Roman" w:hAnsi="Times New Roman" w:cs="Times New Roman"/>
          <w:sz w:val="24"/>
          <w:szCs w:val="24"/>
        </w:rPr>
        <w:t>Remote</w:t>
      </w:r>
      <w:proofErr w:type="spellEnd"/>
      <w:r w:rsidRPr="00693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394F">
        <w:rPr>
          <w:rFonts w:ascii="Times New Roman" w:hAnsi="Times New Roman" w:cs="Times New Roman"/>
          <w:sz w:val="24"/>
          <w:szCs w:val="24"/>
        </w:rPr>
        <w:t>control</w:t>
      </w:r>
      <w:proofErr w:type="spellEnd"/>
      <w:r w:rsidRPr="00693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394F">
        <w:rPr>
          <w:rFonts w:ascii="Times New Roman" w:hAnsi="Times New Roman" w:cs="Times New Roman"/>
          <w:sz w:val="24"/>
          <w:szCs w:val="24"/>
        </w:rPr>
        <w:t>design</w:t>
      </w:r>
      <w:proofErr w:type="spellEnd"/>
      <w:r w:rsidRPr="00693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394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693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394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93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394F">
        <w:rPr>
          <w:rFonts w:ascii="Times New Roman" w:hAnsi="Times New Roman" w:cs="Times New Roman"/>
          <w:sz w:val="24"/>
          <w:szCs w:val="24"/>
        </w:rPr>
        <w:t>controller</w:t>
      </w:r>
      <w:bookmarkEnd w:id="9"/>
      <w:bookmarkEnd w:id="10"/>
      <w:proofErr w:type="spellEnd"/>
    </w:p>
    <w:p w14:paraId="4B3992D0" w14:textId="77777777" w:rsidR="0069394F" w:rsidRDefault="0069394F" w:rsidP="00785297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2C116064" w14:textId="77777777" w:rsidR="0069394F" w:rsidRDefault="0069394F" w:rsidP="00785297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41527C43" w14:textId="77777777" w:rsidR="0069394F" w:rsidRDefault="0069394F" w:rsidP="00785297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539E2EC3" w14:textId="77777777" w:rsidR="0069394F" w:rsidRDefault="0069394F" w:rsidP="00785297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521050FE" w14:textId="7418B69F" w:rsidR="00785297" w:rsidRPr="00C3770B" w:rsidRDefault="00785297" w:rsidP="00785297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BD6A1A" wp14:editId="49BE02F0">
            <wp:extent cx="3476625" cy="1843879"/>
            <wp:effectExtent l="0" t="0" r="0" b="4445"/>
            <wp:docPr id="17012613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9" t="9102" r="11755" b="18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9296" cy="1855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CE5A8" w14:textId="42DE1745" w:rsidR="00785297" w:rsidRPr="003C49D1" w:rsidRDefault="00785297" w:rsidP="00785297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C49D1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ure</w:t>
      </w:r>
      <w:proofErr w:type="spellEnd"/>
      <w:r w:rsidR="003C49D1" w:rsidRPr="003C49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C49D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C49D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C49D1">
        <w:rPr>
          <w:rFonts w:ascii="Times New Roman" w:hAnsi="Times New Roman" w:cs="Times New Roman"/>
          <w:sz w:val="24"/>
          <w:szCs w:val="24"/>
        </w:rPr>
        <w:t xml:space="preserve">3D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smart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mounting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camera</w:t>
      </w:r>
      <w:proofErr w:type="spellEnd"/>
    </w:p>
    <w:p w14:paraId="6D7AE33D" w14:textId="77777777" w:rsidR="00785297" w:rsidRPr="00C3770B" w:rsidRDefault="00785297" w:rsidP="0078529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BA7E7D" wp14:editId="5C9345D1">
            <wp:extent cx="1620000" cy="1620000"/>
            <wp:effectExtent l="0" t="0" r="5715" b="5715"/>
            <wp:docPr id="105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2"/>
                    <pic:cNvPicPr/>
                  </pic:nvPicPr>
                  <pic:blipFill>
                    <a:blip r:embed="rId30" cstate="print"/>
                    <a:srcRect t="37075"/>
                    <a:stretch/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3770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EA5CE9" wp14:editId="71FB2564">
            <wp:extent cx="1620000" cy="1620000"/>
            <wp:effectExtent l="0" t="0" r="5715" b="5715"/>
            <wp:docPr id="105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31"/>
                    <pic:cNvPicPr/>
                  </pic:nvPicPr>
                  <pic:blipFill>
                    <a:blip r:embed="rId31" cstate="print"/>
                    <a:srcRect t="35678"/>
                    <a:stretch/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C8BB4" w14:textId="77777777" w:rsidR="00785297" w:rsidRPr="00C3770B" w:rsidRDefault="00785297" w:rsidP="0078529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D669DC" wp14:editId="1EA7F291">
            <wp:extent cx="1620000" cy="1620000"/>
            <wp:effectExtent l="0" t="0" r="5715" b="5715"/>
            <wp:docPr id="1059" name="Pictur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34"/>
                    <pic:cNvPicPr/>
                  </pic:nvPicPr>
                  <pic:blipFill>
                    <a:blip r:embed="rId32" cstate="print"/>
                    <a:srcRect t="27511" b="14028"/>
                    <a:stretch/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3770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116FC1" wp14:editId="33F9191A">
            <wp:extent cx="1620000" cy="1620000"/>
            <wp:effectExtent l="0" t="0" r="5715" b="5715"/>
            <wp:docPr id="1060" name="Picture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33"/>
                    <pic:cNvPicPr/>
                  </pic:nvPicPr>
                  <pic:blipFill>
                    <a:blip r:embed="rId33" cstate="print"/>
                    <a:srcRect t="30091" b="12308"/>
                    <a:stretch/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1" w:name="_Toc175220502"/>
    </w:p>
    <w:p w14:paraId="7C4F5192" w14:textId="66E15C07" w:rsidR="00785297" w:rsidRDefault="00785297" w:rsidP="00785297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C49D1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ure</w:t>
      </w:r>
      <w:proofErr w:type="spellEnd"/>
      <w:r w:rsidR="003C49D1" w:rsidRPr="003C49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C49D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3C49D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520E">
        <w:rPr>
          <w:rFonts w:ascii="Times New Roman" w:hAnsi="Times New Roman" w:cs="Times New Roman"/>
          <w:sz w:val="24"/>
          <w:szCs w:val="24"/>
        </w:rPr>
        <w:t>A</w:t>
      </w:r>
      <w:r w:rsidRPr="003C49D1">
        <w:rPr>
          <w:rFonts w:ascii="Times New Roman" w:hAnsi="Times New Roman" w:cs="Times New Roman"/>
          <w:sz w:val="24"/>
          <w:szCs w:val="24"/>
        </w:rPr>
        <w:t>rduino-based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automatic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hybrid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camera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track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mounting</w:t>
      </w:r>
      <w:proofErr w:type="spellEnd"/>
      <w:r w:rsidRPr="003C4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9D1">
        <w:rPr>
          <w:rFonts w:ascii="Times New Roman" w:hAnsi="Times New Roman" w:cs="Times New Roman"/>
          <w:sz w:val="24"/>
          <w:szCs w:val="24"/>
        </w:rPr>
        <w:t>tool</w:t>
      </w:r>
      <w:bookmarkEnd w:id="11"/>
      <w:proofErr w:type="spellEnd"/>
    </w:p>
    <w:p w14:paraId="7F579CCD" w14:textId="77777777" w:rsidR="0069394F" w:rsidRPr="003C49D1" w:rsidRDefault="0069394F" w:rsidP="0078529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4671E0" w14:textId="77777777" w:rsidR="00785297" w:rsidRPr="00C3770B" w:rsidRDefault="00785297" w:rsidP="00785297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73919C" wp14:editId="211BC49F">
            <wp:extent cx="3914775" cy="2000250"/>
            <wp:effectExtent l="0" t="0" r="9525" b="0"/>
            <wp:docPr id="1067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3"/>
                    <pic:cNvPicPr/>
                  </pic:nvPicPr>
                  <pic:blipFill>
                    <a:blip r:embed="rId34" cstate="print"/>
                    <a:srcRect/>
                    <a:stretch/>
                  </pic:blipFill>
                  <pic:spPr>
                    <a:xfrm>
                      <a:off x="0" y="0"/>
                      <a:ext cx="3915061" cy="2000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CB73B" w14:textId="4A8FA67B" w:rsidR="00785297" w:rsidRPr="003C49D1" w:rsidRDefault="00785297" w:rsidP="003C49D1">
      <w:pPr>
        <w:pStyle w:val="Caption"/>
        <w:spacing w:line="360" w:lineRule="auto"/>
        <w:rPr>
          <w:i/>
          <w:iCs w:val="0"/>
        </w:rPr>
      </w:pPr>
      <w:r w:rsidRPr="00C3770B">
        <w:rPr>
          <w:b/>
          <w:bCs/>
          <w:iCs w:val="0"/>
        </w:rPr>
        <w:t>Fig</w:t>
      </w:r>
      <w:r w:rsidR="0069394F">
        <w:rPr>
          <w:b/>
          <w:bCs/>
          <w:iCs w:val="0"/>
        </w:rPr>
        <w:t>ure</w:t>
      </w:r>
      <w:r w:rsidR="003C49D1">
        <w:rPr>
          <w:b/>
          <w:bCs/>
          <w:iCs w:val="0"/>
        </w:rPr>
        <w:t xml:space="preserve"> </w:t>
      </w:r>
      <w:r>
        <w:rPr>
          <w:b/>
          <w:bCs/>
          <w:iCs w:val="0"/>
        </w:rPr>
        <w:t>S</w:t>
      </w:r>
      <w:r w:rsidR="0069394F">
        <w:rPr>
          <w:b/>
          <w:bCs/>
          <w:iCs w:val="0"/>
        </w:rPr>
        <w:t>6</w:t>
      </w:r>
      <w:r w:rsidRPr="00C3770B">
        <w:rPr>
          <w:b/>
          <w:bCs/>
          <w:iCs w:val="0"/>
        </w:rPr>
        <w:t xml:space="preserve">. </w:t>
      </w:r>
      <w:r w:rsidRPr="00C3770B">
        <w:rPr>
          <w:iCs w:val="0"/>
        </w:rPr>
        <w:t xml:space="preserve">Focusing on </w:t>
      </w:r>
      <w:r>
        <w:rPr>
          <w:iCs w:val="0"/>
          <w:noProof/>
        </w:rPr>
        <w:t>r</w:t>
      </w:r>
      <w:r w:rsidRPr="00C3770B">
        <w:rPr>
          <w:iCs w:val="0"/>
          <w:noProof/>
        </w:rPr>
        <w:t xml:space="preserve">ail </w:t>
      </w:r>
      <w:r>
        <w:rPr>
          <w:iCs w:val="0"/>
          <w:noProof/>
        </w:rPr>
        <w:t>m</w:t>
      </w:r>
      <w:r w:rsidRPr="00C3770B">
        <w:rPr>
          <w:iCs w:val="0"/>
          <w:noProof/>
        </w:rPr>
        <w:t>ounts</w:t>
      </w:r>
    </w:p>
    <w:p w14:paraId="340E132D" w14:textId="77777777" w:rsidR="00785297" w:rsidRPr="00C3770B" w:rsidRDefault="00785297" w:rsidP="0078529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ECDE3E2" wp14:editId="55249998">
            <wp:extent cx="3867150" cy="2209800"/>
            <wp:effectExtent l="0" t="0" r="0" b="0"/>
            <wp:docPr id="1071" name="Picture 6632082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663208227"/>
                    <pic:cNvPicPr/>
                  </pic:nvPicPr>
                  <pic:blipFill>
                    <a:blip r:embed="rId35" cstate="print"/>
                    <a:srcRect/>
                    <a:stretch/>
                  </pic:blipFill>
                  <pic:spPr>
                    <a:xfrm>
                      <a:off x="0" y="0"/>
                      <a:ext cx="3867308" cy="2209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F71E" w14:textId="52400542" w:rsidR="00785297" w:rsidRPr="003C49D1" w:rsidRDefault="00785297" w:rsidP="00785297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C49D1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ure</w:t>
      </w:r>
      <w:proofErr w:type="spellEnd"/>
      <w:r w:rsidR="003C49D1" w:rsidRPr="003C49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C49D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3C49D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="004326FE" w:rsidRPr="004326FE">
        <w:rPr>
          <w:rFonts w:ascii="Times New Roman" w:hAnsi="Times New Roman" w:cs="Times New Roman"/>
          <w:sz w:val="24"/>
          <w:szCs w:val="24"/>
        </w:rPr>
        <w:t>Sliding</w:t>
      </w:r>
      <w:proofErr w:type="spellEnd"/>
      <w:r w:rsidR="00432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Carriage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hanging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moving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I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camera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C57E0AF" w14:textId="77777777" w:rsidR="003C49D1" w:rsidRPr="00C3770B" w:rsidRDefault="003C49D1" w:rsidP="003C49D1">
      <w:pPr>
        <w:pStyle w:val="ListParagraph"/>
        <w:keepNext/>
        <w:spacing w:before="0"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C97A77" wp14:editId="07FB32C7">
            <wp:extent cx="4680000" cy="2377440"/>
            <wp:effectExtent l="0" t="0" r="6350" b="3810"/>
            <wp:docPr id="1073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5"/>
                    <pic:cNvPicPr/>
                  </pic:nvPicPr>
                  <pic:blipFill>
                    <a:blip r:embed="rId36" cstate="print"/>
                    <a:srcRect l="15656" t="11056" r="5886" b="11218"/>
                    <a:stretch/>
                  </pic:blipFill>
                  <pic:spPr>
                    <a:xfrm>
                      <a:off x="0" y="0"/>
                      <a:ext cx="4680000" cy="23774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3810E" w14:textId="09DB925C" w:rsidR="003C49D1" w:rsidRPr="00C3770B" w:rsidRDefault="003C49D1" w:rsidP="003C49D1">
      <w:pPr>
        <w:pStyle w:val="Caption"/>
        <w:spacing w:line="360" w:lineRule="auto"/>
        <w:rPr>
          <w:i/>
          <w:iCs w:val="0"/>
        </w:rPr>
      </w:pPr>
      <w:r w:rsidRPr="00C3770B">
        <w:rPr>
          <w:b/>
          <w:bCs/>
          <w:iCs w:val="0"/>
        </w:rPr>
        <w:t>Fig</w:t>
      </w:r>
      <w:r w:rsidR="0069394F">
        <w:rPr>
          <w:b/>
          <w:bCs/>
          <w:iCs w:val="0"/>
        </w:rPr>
        <w:t>ure</w:t>
      </w:r>
      <w:r>
        <w:rPr>
          <w:b/>
          <w:bCs/>
          <w:iCs w:val="0"/>
        </w:rPr>
        <w:t xml:space="preserve"> S</w:t>
      </w:r>
      <w:r w:rsidR="0069394F">
        <w:rPr>
          <w:b/>
          <w:bCs/>
          <w:iCs w:val="0"/>
        </w:rPr>
        <w:t>8</w:t>
      </w:r>
      <w:r w:rsidRPr="00C3770B">
        <w:rPr>
          <w:b/>
          <w:bCs/>
          <w:iCs w:val="0"/>
        </w:rPr>
        <w:t xml:space="preserve">. </w:t>
      </w:r>
      <w:r w:rsidRPr="00C3770B">
        <w:rPr>
          <w:iCs w:val="0"/>
        </w:rPr>
        <w:t>Simulation results in the form of voltage values</w:t>
      </w:r>
    </w:p>
    <w:p w14:paraId="588AA3B7" w14:textId="77777777" w:rsidR="003C49D1" w:rsidRPr="00C3770B" w:rsidRDefault="003C49D1" w:rsidP="003C49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B79513" w14:textId="77777777" w:rsidR="003C49D1" w:rsidRPr="00C3770B" w:rsidRDefault="003C49D1" w:rsidP="003C49D1">
      <w:pPr>
        <w:pStyle w:val="ListParagraph"/>
        <w:keepNext/>
        <w:spacing w:before="0"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C6998A" wp14:editId="1CFD2AB0">
            <wp:extent cx="4680000" cy="2378201"/>
            <wp:effectExtent l="0" t="0" r="6350" b="3175"/>
            <wp:docPr id="1075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"/>
                    <pic:cNvPicPr/>
                  </pic:nvPicPr>
                  <pic:blipFill>
                    <a:blip r:embed="rId37" cstate="print"/>
                    <a:srcRect l="16304" t="11775" r="11131" b="11286"/>
                    <a:stretch/>
                  </pic:blipFill>
                  <pic:spPr>
                    <a:xfrm>
                      <a:off x="0" y="0"/>
                      <a:ext cx="4680000" cy="237820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ED277" w14:textId="7BB165BA" w:rsidR="003C49D1" w:rsidRPr="00C3770B" w:rsidRDefault="003C49D1" w:rsidP="003C49D1">
      <w:pPr>
        <w:pStyle w:val="Caption"/>
        <w:spacing w:line="360" w:lineRule="auto"/>
        <w:rPr>
          <w:i/>
          <w:iCs w:val="0"/>
        </w:rPr>
      </w:pPr>
      <w:r w:rsidRPr="00C3770B">
        <w:rPr>
          <w:b/>
          <w:bCs/>
          <w:iCs w:val="0"/>
        </w:rPr>
        <w:t>Fig</w:t>
      </w:r>
      <w:r w:rsidR="0069394F">
        <w:rPr>
          <w:b/>
          <w:bCs/>
          <w:iCs w:val="0"/>
        </w:rPr>
        <w:t>ure</w:t>
      </w:r>
      <w:r w:rsidRPr="00C3770B">
        <w:rPr>
          <w:b/>
          <w:bCs/>
          <w:iCs w:val="0"/>
        </w:rPr>
        <w:t xml:space="preserve"> </w:t>
      </w:r>
      <w:r>
        <w:rPr>
          <w:b/>
          <w:bCs/>
          <w:iCs w:val="0"/>
        </w:rPr>
        <w:t>S</w:t>
      </w:r>
      <w:r w:rsidR="0069394F">
        <w:rPr>
          <w:b/>
          <w:bCs/>
          <w:iCs w:val="0"/>
        </w:rPr>
        <w:t>9</w:t>
      </w:r>
      <w:r w:rsidRPr="00C3770B">
        <w:rPr>
          <w:b/>
          <w:bCs/>
          <w:iCs w:val="0"/>
        </w:rPr>
        <w:t xml:space="preserve">. </w:t>
      </w:r>
      <w:r w:rsidRPr="00C3770B">
        <w:rPr>
          <w:iCs w:val="0"/>
        </w:rPr>
        <w:t>Simulation results in the form of displacement values</w:t>
      </w:r>
    </w:p>
    <w:p w14:paraId="693D13E4" w14:textId="77777777" w:rsidR="003C49D1" w:rsidRPr="00C3770B" w:rsidRDefault="003C49D1" w:rsidP="003C49D1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67310AFC" w14:textId="77777777" w:rsidR="003C49D1" w:rsidRPr="00C3770B" w:rsidRDefault="003C49D1" w:rsidP="003C49D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5B5677" wp14:editId="4610D35E">
            <wp:extent cx="4680000" cy="2334069"/>
            <wp:effectExtent l="0" t="0" r="6350" b="9525"/>
            <wp:docPr id="107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7"/>
                    <pic:cNvPicPr/>
                  </pic:nvPicPr>
                  <pic:blipFill>
                    <a:blip r:embed="rId38" cstate="print"/>
                    <a:srcRect l="18246" t="11067" r="9770" b="10902"/>
                    <a:stretch/>
                  </pic:blipFill>
                  <pic:spPr>
                    <a:xfrm>
                      <a:off x="0" y="0"/>
                      <a:ext cx="4680000" cy="233406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F5ABC" w14:textId="270E8942" w:rsidR="003C49D1" w:rsidRPr="00C3770B" w:rsidRDefault="003C49D1" w:rsidP="003C49D1">
      <w:pPr>
        <w:pStyle w:val="Caption"/>
        <w:spacing w:line="360" w:lineRule="auto"/>
        <w:rPr>
          <w:i/>
          <w:iCs w:val="0"/>
        </w:rPr>
      </w:pPr>
      <w:r w:rsidRPr="00C3770B">
        <w:rPr>
          <w:b/>
          <w:bCs/>
          <w:iCs w:val="0"/>
        </w:rPr>
        <w:t>Fig</w:t>
      </w:r>
      <w:r w:rsidR="0069394F">
        <w:rPr>
          <w:b/>
          <w:bCs/>
          <w:iCs w:val="0"/>
        </w:rPr>
        <w:t>ure</w:t>
      </w:r>
      <w:r w:rsidRPr="00C3770B">
        <w:rPr>
          <w:b/>
          <w:bCs/>
          <w:iCs w:val="0"/>
        </w:rPr>
        <w:t xml:space="preserve"> </w:t>
      </w:r>
      <w:r>
        <w:rPr>
          <w:b/>
          <w:bCs/>
          <w:iCs w:val="0"/>
        </w:rPr>
        <w:t>S</w:t>
      </w:r>
      <w:r w:rsidR="0069394F">
        <w:rPr>
          <w:b/>
          <w:bCs/>
          <w:iCs w:val="0"/>
        </w:rPr>
        <w:t>10</w:t>
      </w:r>
      <w:r w:rsidRPr="00C3770B">
        <w:rPr>
          <w:b/>
          <w:bCs/>
          <w:iCs w:val="0"/>
        </w:rPr>
        <w:t xml:space="preserve">. </w:t>
      </w:r>
      <w:r w:rsidRPr="00C3770B">
        <w:rPr>
          <w:iCs w:val="0"/>
        </w:rPr>
        <w:t xml:space="preserve"> Simulation results in the form of strain values</w:t>
      </w:r>
    </w:p>
    <w:p w14:paraId="33C8BB6F" w14:textId="77777777" w:rsidR="003C49D1" w:rsidRPr="00C3770B" w:rsidRDefault="003C49D1" w:rsidP="003C49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CB62B2" w14:textId="77777777" w:rsidR="003C49D1" w:rsidRPr="00C3770B" w:rsidRDefault="003C49D1" w:rsidP="003C49D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77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89A993" wp14:editId="523B1982">
            <wp:extent cx="4318986" cy="2647950"/>
            <wp:effectExtent l="0" t="0" r="5715" b="0"/>
            <wp:docPr id="1079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8"/>
                    <pic:cNvPicPr/>
                  </pic:nvPicPr>
                  <pic:blipFill>
                    <a:blip r:embed="rId39" cstate="print"/>
                    <a:srcRect l="20361" t="9618" r="10234" b="11712"/>
                    <a:stretch/>
                  </pic:blipFill>
                  <pic:spPr>
                    <a:xfrm>
                      <a:off x="0" y="0"/>
                      <a:ext cx="4321053" cy="264921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62A8B" w14:textId="78ACC950" w:rsidR="003C49D1" w:rsidRPr="00C3770B" w:rsidRDefault="003C49D1" w:rsidP="003C49D1">
      <w:pPr>
        <w:pStyle w:val="Caption"/>
        <w:spacing w:line="360" w:lineRule="auto"/>
      </w:pPr>
      <w:r w:rsidRPr="00C3770B">
        <w:rPr>
          <w:b/>
          <w:bCs/>
          <w:iCs w:val="0"/>
        </w:rPr>
        <w:t>Fig</w:t>
      </w:r>
      <w:r w:rsidR="0069394F">
        <w:rPr>
          <w:b/>
          <w:bCs/>
          <w:iCs w:val="0"/>
        </w:rPr>
        <w:t>ure</w:t>
      </w:r>
      <w:r w:rsidRPr="00C3770B">
        <w:rPr>
          <w:b/>
          <w:bCs/>
          <w:iCs w:val="0"/>
        </w:rPr>
        <w:t xml:space="preserve"> </w:t>
      </w:r>
      <w:r>
        <w:rPr>
          <w:b/>
          <w:bCs/>
          <w:iCs w:val="0"/>
        </w:rPr>
        <w:t>S</w:t>
      </w:r>
      <w:r w:rsidR="0069394F">
        <w:rPr>
          <w:b/>
          <w:bCs/>
          <w:iCs w:val="0"/>
        </w:rPr>
        <w:t>11</w:t>
      </w:r>
      <w:r w:rsidRPr="00C3770B">
        <w:rPr>
          <w:b/>
          <w:bCs/>
          <w:iCs w:val="0"/>
        </w:rPr>
        <w:t>.</w:t>
      </w:r>
      <w:r w:rsidRPr="00C3770B">
        <w:rPr>
          <w:iCs w:val="0"/>
        </w:rPr>
        <w:t xml:space="preserve"> Simulation results in the form of safety factor values</w:t>
      </w:r>
    </w:p>
    <w:p w14:paraId="22EAF535" w14:textId="77777777" w:rsidR="003C49D1" w:rsidRPr="00C3770B" w:rsidRDefault="003C49D1" w:rsidP="003C49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CDBC82" w14:textId="77777777" w:rsidR="003C49D1" w:rsidRPr="00C3770B" w:rsidRDefault="003C49D1" w:rsidP="003C49D1">
      <w:pPr>
        <w:pStyle w:val="Caption"/>
        <w:spacing w:line="360" w:lineRule="auto"/>
        <w:rPr>
          <w:i/>
          <w:iCs w:val="0"/>
        </w:rPr>
      </w:pPr>
      <w:r w:rsidRPr="00C3770B">
        <w:rPr>
          <w:noProof/>
        </w:rPr>
        <w:drawing>
          <wp:inline distT="0" distB="0" distL="0" distR="0" wp14:anchorId="404E7767" wp14:editId="1D4788D4">
            <wp:extent cx="2928938" cy="1968560"/>
            <wp:effectExtent l="0" t="0" r="5080" b="0"/>
            <wp:docPr id="108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20" t="8790" r="20142" b="11264"/>
                    <a:stretch/>
                  </pic:blipFill>
                  <pic:spPr>
                    <a:xfrm>
                      <a:off x="0" y="0"/>
                      <a:ext cx="2928938" cy="19685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5A14B" w14:textId="21665265" w:rsidR="003C49D1" w:rsidRDefault="003C49D1" w:rsidP="003C49D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3770B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ure</w:t>
      </w:r>
      <w:proofErr w:type="spellEnd"/>
      <w:r w:rsidRPr="00C377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9394F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C3770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C3770B">
        <w:rPr>
          <w:rFonts w:ascii="Times New Roman" w:hAnsi="Times New Roman" w:cs="Times New Roman"/>
          <w:sz w:val="24"/>
          <w:szCs w:val="24"/>
        </w:rPr>
        <w:t>Intelligent</w:t>
      </w:r>
      <w:proofErr w:type="spellEnd"/>
      <w:r w:rsidRPr="00C377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70B">
        <w:rPr>
          <w:rFonts w:ascii="Times New Roman" w:hAnsi="Times New Roman" w:cs="Times New Roman"/>
          <w:sz w:val="24"/>
          <w:szCs w:val="24"/>
        </w:rPr>
        <w:t>installation</w:t>
      </w:r>
      <w:proofErr w:type="spellEnd"/>
      <w:r w:rsidRPr="00C377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70B">
        <w:rPr>
          <w:rFonts w:ascii="Times New Roman" w:hAnsi="Times New Roman" w:cs="Times New Roman"/>
          <w:sz w:val="24"/>
          <w:szCs w:val="24"/>
        </w:rPr>
        <w:t>camera</w:t>
      </w:r>
      <w:proofErr w:type="spellEnd"/>
      <w:r w:rsidRPr="00C377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70B">
        <w:rPr>
          <w:rFonts w:ascii="Times New Roman" w:hAnsi="Times New Roman" w:cs="Times New Roman"/>
          <w:sz w:val="24"/>
          <w:szCs w:val="24"/>
        </w:rPr>
        <w:t>loading</w:t>
      </w:r>
      <w:proofErr w:type="spellEnd"/>
      <w:r w:rsidRPr="00C377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70B">
        <w:rPr>
          <w:rFonts w:ascii="Times New Roman" w:hAnsi="Times New Roman" w:cs="Times New Roman"/>
          <w:sz w:val="24"/>
          <w:szCs w:val="24"/>
        </w:rPr>
        <w:t>simulation</w:t>
      </w:r>
      <w:proofErr w:type="spellEnd"/>
    </w:p>
    <w:p w14:paraId="02199E08" w14:textId="77777777" w:rsidR="003C49D1" w:rsidRPr="00C3770B" w:rsidRDefault="003C49D1" w:rsidP="003C49D1">
      <w:pPr>
        <w:keepNext/>
        <w:spacing w:after="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28A8C34" wp14:editId="22EA5C6C">
            <wp:extent cx="5095875" cy="2543175"/>
            <wp:effectExtent l="0" t="0" r="9525" b="9525"/>
            <wp:docPr id="2308175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1" r="11091" b="17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05646" w14:textId="6D432537" w:rsidR="003C49D1" w:rsidRDefault="003C49D1" w:rsidP="003C49D1">
      <w:pPr>
        <w:pStyle w:val="Caption"/>
        <w:spacing w:line="360" w:lineRule="auto"/>
        <w:rPr>
          <w:iCs w:val="0"/>
        </w:rPr>
      </w:pPr>
      <w:r w:rsidRPr="00C3770B">
        <w:rPr>
          <w:b/>
          <w:bCs/>
          <w:iCs w:val="0"/>
        </w:rPr>
        <w:t>Fig</w:t>
      </w:r>
      <w:r w:rsidR="0069394F">
        <w:rPr>
          <w:b/>
          <w:bCs/>
          <w:iCs w:val="0"/>
        </w:rPr>
        <w:t>ure</w:t>
      </w:r>
      <w:r w:rsidRPr="00C3770B">
        <w:rPr>
          <w:b/>
          <w:bCs/>
          <w:iCs w:val="0"/>
        </w:rPr>
        <w:t xml:space="preserve"> </w:t>
      </w:r>
      <w:r>
        <w:rPr>
          <w:b/>
          <w:bCs/>
          <w:iCs w:val="0"/>
        </w:rPr>
        <w:t>S1</w:t>
      </w:r>
      <w:r w:rsidR="0069394F">
        <w:rPr>
          <w:b/>
          <w:bCs/>
          <w:iCs w:val="0"/>
        </w:rPr>
        <w:t>3</w:t>
      </w:r>
      <w:r w:rsidRPr="00C3770B">
        <w:rPr>
          <w:b/>
          <w:bCs/>
          <w:iCs w:val="0"/>
        </w:rPr>
        <w:t>.</w:t>
      </w:r>
      <w:r w:rsidRPr="00C3770B">
        <w:rPr>
          <w:iCs w:val="0"/>
        </w:rPr>
        <w:t xml:space="preserve"> 3D Smart Mounting Camera</w:t>
      </w:r>
      <w:r>
        <w:rPr>
          <w:iCs w:val="0"/>
        </w:rPr>
        <w:t>.</w:t>
      </w:r>
    </w:p>
    <w:p w14:paraId="5944E571" w14:textId="77777777" w:rsidR="003C49D1" w:rsidRPr="00C3770B" w:rsidRDefault="003C49D1" w:rsidP="003C49D1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C3770B">
        <w:rPr>
          <w:rFonts w:ascii="Times New Roman" w:hAnsi="Times New Roman" w:cs="Times New Roman"/>
          <w:noProof/>
        </w:rPr>
        <w:drawing>
          <wp:inline distT="0" distB="0" distL="0" distR="0" wp14:anchorId="31A27CF0" wp14:editId="419FD981">
            <wp:extent cx="4257675" cy="2394883"/>
            <wp:effectExtent l="0" t="0" r="0" b="5715"/>
            <wp:docPr id="1088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3"/>
                    <pic:cNvPicPr/>
                  </pic:nvPicPr>
                  <pic:blipFill>
                    <a:blip r:embed="rId42" cstate="print"/>
                    <a:srcRect/>
                    <a:stretch/>
                  </pic:blipFill>
                  <pic:spPr>
                    <a:xfrm>
                      <a:off x="0" y="0"/>
                      <a:ext cx="4257675" cy="239488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5EFF9" w14:textId="1B872349" w:rsidR="003C49D1" w:rsidRPr="004C56D9" w:rsidRDefault="003C49D1" w:rsidP="003C49D1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 w:eastAsia="en-AU"/>
        </w:rPr>
      </w:pPr>
      <w:proofErr w:type="spellStart"/>
      <w:r w:rsidRPr="004C56D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="006939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e</w:t>
      </w:r>
      <w:proofErr w:type="spellEnd"/>
      <w:r w:rsidRPr="004C56D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1</w:t>
      </w:r>
      <w:r w:rsidR="006939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4C56D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4C5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al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prototype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Arduino-based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automatic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hybrid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camera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track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installed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smart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hybrid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proofErr w:type="spellEnd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26FE" w:rsidRPr="004326FE">
        <w:rPr>
          <w:rFonts w:ascii="Times New Roman" w:hAnsi="Times New Roman" w:cs="Times New Roman"/>
          <w:color w:val="000000" w:themeColor="text1"/>
          <w:sz w:val="24"/>
          <w:szCs w:val="24"/>
        </w:rPr>
        <w:t>classroom</w:t>
      </w:r>
      <w:proofErr w:type="spellEnd"/>
    </w:p>
    <w:p w14:paraId="22C3BA1A" w14:textId="77777777" w:rsidR="003C49D1" w:rsidRPr="003C49D1" w:rsidRDefault="003C49D1" w:rsidP="003C49D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F8D0C45" w14:textId="77777777" w:rsidR="003C49D1" w:rsidRPr="003C49D1" w:rsidRDefault="003C49D1" w:rsidP="00785297">
      <w:pPr>
        <w:jc w:val="center"/>
        <w:rPr>
          <w:rFonts w:ascii="Times New Roman" w:hAnsi="Times New Roman" w:cs="Times New Roman"/>
          <w:b/>
          <w:bCs/>
          <w:sz w:val="24"/>
          <w:szCs w:val="24"/>
          <w:lang w:eastAsia="en-AU"/>
        </w:rPr>
      </w:pPr>
    </w:p>
    <w:sectPr w:rsidR="003C49D1" w:rsidRPr="003C49D1" w:rsidSect="00FC3CFE">
      <w:headerReference w:type="default" r:id="rId43"/>
      <w:pgSz w:w="11906" w:h="16838" w:code="9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A5B8D" w14:textId="77777777" w:rsidR="00FB266A" w:rsidRDefault="00FB266A" w:rsidP="000C7B9B">
      <w:pPr>
        <w:spacing w:after="0" w:line="240" w:lineRule="auto"/>
      </w:pPr>
      <w:r>
        <w:separator/>
      </w:r>
    </w:p>
  </w:endnote>
  <w:endnote w:type="continuationSeparator" w:id="0">
    <w:p w14:paraId="17DD420A" w14:textId="77777777" w:rsidR="00FB266A" w:rsidRDefault="00FB266A" w:rsidP="000C7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90019" w14:textId="77777777" w:rsidR="00FB266A" w:rsidRDefault="00FB266A" w:rsidP="000C7B9B">
      <w:pPr>
        <w:spacing w:after="0" w:line="240" w:lineRule="auto"/>
      </w:pPr>
      <w:r>
        <w:separator/>
      </w:r>
    </w:p>
  </w:footnote>
  <w:footnote w:type="continuationSeparator" w:id="0">
    <w:p w14:paraId="7BD5D240" w14:textId="77777777" w:rsidR="00FB266A" w:rsidRDefault="00FB266A" w:rsidP="000C7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DD259" w14:textId="7DFD89AA" w:rsidR="000C7B9B" w:rsidRPr="000C7B9B" w:rsidRDefault="000C7B9B" w:rsidP="000C7B9B">
    <w:pPr>
      <w:pStyle w:val="Header"/>
      <w:jc w:val="center"/>
      <w:rPr>
        <w:rFonts w:asciiTheme="majorBidi" w:hAnsiTheme="majorBidi" w:cstheme="majorBidi"/>
        <w:i/>
        <w:iCs/>
        <w:sz w:val="24"/>
        <w:szCs w:val="24"/>
        <w:lang w:val="en-US"/>
      </w:rPr>
    </w:pPr>
    <w:r w:rsidRPr="000C7B9B">
      <w:rPr>
        <w:rFonts w:asciiTheme="majorBidi" w:hAnsiTheme="majorBidi" w:cstheme="majorBidi"/>
        <w:i/>
        <w:iCs/>
        <w:sz w:val="24"/>
        <w:szCs w:val="24"/>
        <w:lang w:val="en-US"/>
      </w:rPr>
      <w:t>Journal of Multidisciplinary Applied Natural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982809"/>
    <w:multiLevelType w:val="hybridMultilevel"/>
    <w:tmpl w:val="A69A0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8F6570"/>
    <w:multiLevelType w:val="hybridMultilevel"/>
    <w:tmpl w:val="943C593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95D7A"/>
    <w:multiLevelType w:val="hybridMultilevel"/>
    <w:tmpl w:val="320EC1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DE50BF"/>
    <w:multiLevelType w:val="hybridMultilevel"/>
    <w:tmpl w:val="9CAC12F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9906994">
    <w:abstractNumId w:val="0"/>
  </w:num>
  <w:num w:numId="2" w16cid:durableId="119109248">
    <w:abstractNumId w:val="2"/>
  </w:num>
  <w:num w:numId="3" w16cid:durableId="1009021641">
    <w:abstractNumId w:val="3"/>
  </w:num>
  <w:num w:numId="4" w16cid:durableId="1363705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zS1NDY3MDExNzdQ0lEKTi0uzszPAykwNKkFACuK2q0tAAAA"/>
  </w:docVars>
  <w:rsids>
    <w:rsidRoot w:val="00067F52"/>
    <w:rsid w:val="0000237A"/>
    <w:rsid w:val="00013431"/>
    <w:rsid w:val="00013C40"/>
    <w:rsid w:val="00014B0F"/>
    <w:rsid w:val="000171D9"/>
    <w:rsid w:val="00021599"/>
    <w:rsid w:val="000313EF"/>
    <w:rsid w:val="0003207E"/>
    <w:rsid w:val="00033F40"/>
    <w:rsid w:val="00050DDF"/>
    <w:rsid w:val="00051DD6"/>
    <w:rsid w:val="00051EA6"/>
    <w:rsid w:val="000525F5"/>
    <w:rsid w:val="00052AAF"/>
    <w:rsid w:val="00054D16"/>
    <w:rsid w:val="00055BCC"/>
    <w:rsid w:val="000567DF"/>
    <w:rsid w:val="00060CD6"/>
    <w:rsid w:val="000614D7"/>
    <w:rsid w:val="000644DC"/>
    <w:rsid w:val="00067F52"/>
    <w:rsid w:val="0007208D"/>
    <w:rsid w:val="0007375C"/>
    <w:rsid w:val="00073C56"/>
    <w:rsid w:val="0007558C"/>
    <w:rsid w:val="000755B1"/>
    <w:rsid w:val="0007561F"/>
    <w:rsid w:val="0007766E"/>
    <w:rsid w:val="000803F7"/>
    <w:rsid w:val="0008181C"/>
    <w:rsid w:val="00083EA9"/>
    <w:rsid w:val="000870D9"/>
    <w:rsid w:val="00087439"/>
    <w:rsid w:val="00090F64"/>
    <w:rsid w:val="0009649F"/>
    <w:rsid w:val="000A0A45"/>
    <w:rsid w:val="000A0D1C"/>
    <w:rsid w:val="000A10BD"/>
    <w:rsid w:val="000A2597"/>
    <w:rsid w:val="000A3395"/>
    <w:rsid w:val="000A64B5"/>
    <w:rsid w:val="000B20DC"/>
    <w:rsid w:val="000B62C5"/>
    <w:rsid w:val="000B7144"/>
    <w:rsid w:val="000C1397"/>
    <w:rsid w:val="000C1F71"/>
    <w:rsid w:val="000C211D"/>
    <w:rsid w:val="000C796C"/>
    <w:rsid w:val="000C7B9B"/>
    <w:rsid w:val="000D12CE"/>
    <w:rsid w:val="000D371F"/>
    <w:rsid w:val="000D4425"/>
    <w:rsid w:val="000D6BF0"/>
    <w:rsid w:val="000D736A"/>
    <w:rsid w:val="000E13B8"/>
    <w:rsid w:val="000E16F0"/>
    <w:rsid w:val="000E2A58"/>
    <w:rsid w:val="000E5794"/>
    <w:rsid w:val="000F23C6"/>
    <w:rsid w:val="000F3812"/>
    <w:rsid w:val="000F5B79"/>
    <w:rsid w:val="000F7502"/>
    <w:rsid w:val="00102FC7"/>
    <w:rsid w:val="00110830"/>
    <w:rsid w:val="00122E04"/>
    <w:rsid w:val="0012370F"/>
    <w:rsid w:val="001266E7"/>
    <w:rsid w:val="001269D8"/>
    <w:rsid w:val="001350D4"/>
    <w:rsid w:val="001505E5"/>
    <w:rsid w:val="001512FF"/>
    <w:rsid w:val="001522ED"/>
    <w:rsid w:val="0015260C"/>
    <w:rsid w:val="00152756"/>
    <w:rsid w:val="001557DB"/>
    <w:rsid w:val="00155EFE"/>
    <w:rsid w:val="00156351"/>
    <w:rsid w:val="00157FCF"/>
    <w:rsid w:val="0016071E"/>
    <w:rsid w:val="0016147F"/>
    <w:rsid w:val="00163230"/>
    <w:rsid w:val="00163388"/>
    <w:rsid w:val="0016536E"/>
    <w:rsid w:val="001667F0"/>
    <w:rsid w:val="0017050F"/>
    <w:rsid w:val="00172D7E"/>
    <w:rsid w:val="00180688"/>
    <w:rsid w:val="00182385"/>
    <w:rsid w:val="00185BA4"/>
    <w:rsid w:val="001918E5"/>
    <w:rsid w:val="00192E94"/>
    <w:rsid w:val="001962B9"/>
    <w:rsid w:val="0019630B"/>
    <w:rsid w:val="001A562D"/>
    <w:rsid w:val="001A7310"/>
    <w:rsid w:val="001A7935"/>
    <w:rsid w:val="001B118D"/>
    <w:rsid w:val="001B2978"/>
    <w:rsid w:val="001B59B7"/>
    <w:rsid w:val="001B62DB"/>
    <w:rsid w:val="001C2B65"/>
    <w:rsid w:val="001C5F83"/>
    <w:rsid w:val="001D3AC5"/>
    <w:rsid w:val="001D4C77"/>
    <w:rsid w:val="001D51AF"/>
    <w:rsid w:val="001D52CA"/>
    <w:rsid w:val="001D6F41"/>
    <w:rsid w:val="001E6730"/>
    <w:rsid w:val="001E75A0"/>
    <w:rsid w:val="001F2CDD"/>
    <w:rsid w:val="00204EB9"/>
    <w:rsid w:val="00210DAF"/>
    <w:rsid w:val="002132F7"/>
    <w:rsid w:val="00213F31"/>
    <w:rsid w:val="0021487A"/>
    <w:rsid w:val="00220098"/>
    <w:rsid w:val="00223639"/>
    <w:rsid w:val="00225D11"/>
    <w:rsid w:val="00226449"/>
    <w:rsid w:val="00227867"/>
    <w:rsid w:val="00231AB0"/>
    <w:rsid w:val="00237EDD"/>
    <w:rsid w:val="00242FF8"/>
    <w:rsid w:val="00244C3E"/>
    <w:rsid w:val="00246053"/>
    <w:rsid w:val="002460A3"/>
    <w:rsid w:val="002471C2"/>
    <w:rsid w:val="00247816"/>
    <w:rsid w:val="0025130D"/>
    <w:rsid w:val="002515E5"/>
    <w:rsid w:val="00251FA2"/>
    <w:rsid w:val="00260ED2"/>
    <w:rsid w:val="002623AA"/>
    <w:rsid w:val="00262730"/>
    <w:rsid w:val="00264805"/>
    <w:rsid w:val="00265E6E"/>
    <w:rsid w:val="0026786E"/>
    <w:rsid w:val="002709FE"/>
    <w:rsid w:val="00270F5C"/>
    <w:rsid w:val="00271B47"/>
    <w:rsid w:val="00276343"/>
    <w:rsid w:val="0028357F"/>
    <w:rsid w:val="00283753"/>
    <w:rsid w:val="00285384"/>
    <w:rsid w:val="00286D19"/>
    <w:rsid w:val="002870AA"/>
    <w:rsid w:val="0029030D"/>
    <w:rsid w:val="0029632C"/>
    <w:rsid w:val="002A045B"/>
    <w:rsid w:val="002A39BB"/>
    <w:rsid w:val="002A4274"/>
    <w:rsid w:val="002A7F8C"/>
    <w:rsid w:val="002B4C46"/>
    <w:rsid w:val="002B678D"/>
    <w:rsid w:val="002B69B5"/>
    <w:rsid w:val="002B6D06"/>
    <w:rsid w:val="002B78F8"/>
    <w:rsid w:val="002C0008"/>
    <w:rsid w:val="002C54DA"/>
    <w:rsid w:val="002C6BF9"/>
    <w:rsid w:val="002D4577"/>
    <w:rsid w:val="002D4E6D"/>
    <w:rsid w:val="002E2452"/>
    <w:rsid w:val="002F189E"/>
    <w:rsid w:val="002F29F7"/>
    <w:rsid w:val="002F57E5"/>
    <w:rsid w:val="00305044"/>
    <w:rsid w:val="003062D2"/>
    <w:rsid w:val="00310A7D"/>
    <w:rsid w:val="003211A5"/>
    <w:rsid w:val="0032140F"/>
    <w:rsid w:val="0032203D"/>
    <w:rsid w:val="00322F33"/>
    <w:rsid w:val="00323FF5"/>
    <w:rsid w:val="003262C8"/>
    <w:rsid w:val="00330F04"/>
    <w:rsid w:val="00332FA3"/>
    <w:rsid w:val="0033577C"/>
    <w:rsid w:val="003362CB"/>
    <w:rsid w:val="003406F3"/>
    <w:rsid w:val="00340D26"/>
    <w:rsid w:val="00341F88"/>
    <w:rsid w:val="00343558"/>
    <w:rsid w:val="00345DB2"/>
    <w:rsid w:val="00346380"/>
    <w:rsid w:val="00346C15"/>
    <w:rsid w:val="00346E26"/>
    <w:rsid w:val="00347AC8"/>
    <w:rsid w:val="00351D77"/>
    <w:rsid w:val="00351E2E"/>
    <w:rsid w:val="0035516B"/>
    <w:rsid w:val="003602F3"/>
    <w:rsid w:val="00361618"/>
    <w:rsid w:val="00362050"/>
    <w:rsid w:val="00364E86"/>
    <w:rsid w:val="00365B0F"/>
    <w:rsid w:val="00371C93"/>
    <w:rsid w:val="003807D7"/>
    <w:rsid w:val="00381989"/>
    <w:rsid w:val="00390C0F"/>
    <w:rsid w:val="00392467"/>
    <w:rsid w:val="0039508F"/>
    <w:rsid w:val="003A3CBB"/>
    <w:rsid w:val="003A51B6"/>
    <w:rsid w:val="003A7DF1"/>
    <w:rsid w:val="003B1011"/>
    <w:rsid w:val="003B5AB0"/>
    <w:rsid w:val="003B6A3D"/>
    <w:rsid w:val="003C1EF3"/>
    <w:rsid w:val="003C3A50"/>
    <w:rsid w:val="003C49D1"/>
    <w:rsid w:val="003C5C58"/>
    <w:rsid w:val="003D1FD6"/>
    <w:rsid w:val="003D49AD"/>
    <w:rsid w:val="003D4DAE"/>
    <w:rsid w:val="003D77F3"/>
    <w:rsid w:val="003D7E28"/>
    <w:rsid w:val="003E265F"/>
    <w:rsid w:val="003F0058"/>
    <w:rsid w:val="003F00E1"/>
    <w:rsid w:val="003F2B7B"/>
    <w:rsid w:val="003F5FD2"/>
    <w:rsid w:val="003F765C"/>
    <w:rsid w:val="00400F45"/>
    <w:rsid w:val="004039C8"/>
    <w:rsid w:val="00404451"/>
    <w:rsid w:val="004054E5"/>
    <w:rsid w:val="0040649D"/>
    <w:rsid w:val="00415C94"/>
    <w:rsid w:val="004162E4"/>
    <w:rsid w:val="00421CF5"/>
    <w:rsid w:val="004236F6"/>
    <w:rsid w:val="004266F9"/>
    <w:rsid w:val="00427961"/>
    <w:rsid w:val="004279FD"/>
    <w:rsid w:val="00430EFB"/>
    <w:rsid w:val="004326FE"/>
    <w:rsid w:val="004334D1"/>
    <w:rsid w:val="00434B12"/>
    <w:rsid w:val="0043748C"/>
    <w:rsid w:val="0044044B"/>
    <w:rsid w:val="00440FE5"/>
    <w:rsid w:val="00442BDA"/>
    <w:rsid w:val="004432A6"/>
    <w:rsid w:val="0044480C"/>
    <w:rsid w:val="00444F39"/>
    <w:rsid w:val="00446DA6"/>
    <w:rsid w:val="0045431D"/>
    <w:rsid w:val="00460008"/>
    <w:rsid w:val="00461708"/>
    <w:rsid w:val="00462E7F"/>
    <w:rsid w:val="0047578B"/>
    <w:rsid w:val="00475EEF"/>
    <w:rsid w:val="0047685C"/>
    <w:rsid w:val="004831B1"/>
    <w:rsid w:val="004855E0"/>
    <w:rsid w:val="0048736C"/>
    <w:rsid w:val="004904C2"/>
    <w:rsid w:val="00492B84"/>
    <w:rsid w:val="00494703"/>
    <w:rsid w:val="004A0CB0"/>
    <w:rsid w:val="004A3DF4"/>
    <w:rsid w:val="004A6E98"/>
    <w:rsid w:val="004B06D3"/>
    <w:rsid w:val="004B27CB"/>
    <w:rsid w:val="004B292A"/>
    <w:rsid w:val="004B36ED"/>
    <w:rsid w:val="004C56D9"/>
    <w:rsid w:val="004D3928"/>
    <w:rsid w:val="004D3934"/>
    <w:rsid w:val="004D625E"/>
    <w:rsid w:val="004E3B3E"/>
    <w:rsid w:val="004F06B4"/>
    <w:rsid w:val="004F25ED"/>
    <w:rsid w:val="004F3F35"/>
    <w:rsid w:val="004F658C"/>
    <w:rsid w:val="005016BE"/>
    <w:rsid w:val="00504085"/>
    <w:rsid w:val="00504493"/>
    <w:rsid w:val="0050791C"/>
    <w:rsid w:val="005107AA"/>
    <w:rsid w:val="00515621"/>
    <w:rsid w:val="00525043"/>
    <w:rsid w:val="00533695"/>
    <w:rsid w:val="00534D48"/>
    <w:rsid w:val="005426E7"/>
    <w:rsid w:val="005428B9"/>
    <w:rsid w:val="00544D94"/>
    <w:rsid w:val="0054608F"/>
    <w:rsid w:val="00547826"/>
    <w:rsid w:val="005514C9"/>
    <w:rsid w:val="005516B0"/>
    <w:rsid w:val="0055205F"/>
    <w:rsid w:val="00554322"/>
    <w:rsid w:val="005625A3"/>
    <w:rsid w:val="005643D6"/>
    <w:rsid w:val="00574FBB"/>
    <w:rsid w:val="00577D1F"/>
    <w:rsid w:val="005852A5"/>
    <w:rsid w:val="005857A7"/>
    <w:rsid w:val="0058653B"/>
    <w:rsid w:val="0059488B"/>
    <w:rsid w:val="005A76D5"/>
    <w:rsid w:val="005A7C00"/>
    <w:rsid w:val="005A7CFA"/>
    <w:rsid w:val="005A7E45"/>
    <w:rsid w:val="005B0DB4"/>
    <w:rsid w:val="005B45ED"/>
    <w:rsid w:val="005B4914"/>
    <w:rsid w:val="005B659E"/>
    <w:rsid w:val="005B7D94"/>
    <w:rsid w:val="005C0F3F"/>
    <w:rsid w:val="005C128F"/>
    <w:rsid w:val="005C1BED"/>
    <w:rsid w:val="005C24A7"/>
    <w:rsid w:val="005C39C6"/>
    <w:rsid w:val="005C6F35"/>
    <w:rsid w:val="005C7F2D"/>
    <w:rsid w:val="005D0E29"/>
    <w:rsid w:val="005D1875"/>
    <w:rsid w:val="005D48A8"/>
    <w:rsid w:val="005E2D53"/>
    <w:rsid w:val="005E3239"/>
    <w:rsid w:val="005F21EA"/>
    <w:rsid w:val="005F27E6"/>
    <w:rsid w:val="005F5EAB"/>
    <w:rsid w:val="00601B48"/>
    <w:rsid w:val="00602184"/>
    <w:rsid w:val="0060234A"/>
    <w:rsid w:val="0060253E"/>
    <w:rsid w:val="00604F84"/>
    <w:rsid w:val="00607F7A"/>
    <w:rsid w:val="00610FF1"/>
    <w:rsid w:val="00612004"/>
    <w:rsid w:val="006127E0"/>
    <w:rsid w:val="00612A3A"/>
    <w:rsid w:val="00613EAC"/>
    <w:rsid w:val="00614C7B"/>
    <w:rsid w:val="00616D1F"/>
    <w:rsid w:val="00617F61"/>
    <w:rsid w:val="00621A2C"/>
    <w:rsid w:val="00631019"/>
    <w:rsid w:val="00631220"/>
    <w:rsid w:val="00632066"/>
    <w:rsid w:val="00632DBD"/>
    <w:rsid w:val="00634276"/>
    <w:rsid w:val="00634BFF"/>
    <w:rsid w:val="00636A8C"/>
    <w:rsid w:val="00636F95"/>
    <w:rsid w:val="006427A6"/>
    <w:rsid w:val="00644780"/>
    <w:rsid w:val="00651EA3"/>
    <w:rsid w:val="00654950"/>
    <w:rsid w:val="00656834"/>
    <w:rsid w:val="006613ED"/>
    <w:rsid w:val="006614B3"/>
    <w:rsid w:val="00670AAC"/>
    <w:rsid w:val="0067196B"/>
    <w:rsid w:val="00681919"/>
    <w:rsid w:val="00682806"/>
    <w:rsid w:val="00685164"/>
    <w:rsid w:val="006901BA"/>
    <w:rsid w:val="0069394F"/>
    <w:rsid w:val="0069749E"/>
    <w:rsid w:val="006976D7"/>
    <w:rsid w:val="006A0FDE"/>
    <w:rsid w:val="006A18D3"/>
    <w:rsid w:val="006A3107"/>
    <w:rsid w:val="006A5457"/>
    <w:rsid w:val="006B26DF"/>
    <w:rsid w:val="006B30DC"/>
    <w:rsid w:val="006C457C"/>
    <w:rsid w:val="006C644A"/>
    <w:rsid w:val="006C6ECA"/>
    <w:rsid w:val="006C771A"/>
    <w:rsid w:val="006C7A60"/>
    <w:rsid w:val="006D229C"/>
    <w:rsid w:val="006D2435"/>
    <w:rsid w:val="006D3CDC"/>
    <w:rsid w:val="006D4F41"/>
    <w:rsid w:val="006D5263"/>
    <w:rsid w:val="006E0939"/>
    <w:rsid w:val="006E0CB0"/>
    <w:rsid w:val="006E18A3"/>
    <w:rsid w:val="006E2C40"/>
    <w:rsid w:val="006E3349"/>
    <w:rsid w:val="006E3825"/>
    <w:rsid w:val="006E5167"/>
    <w:rsid w:val="006E5238"/>
    <w:rsid w:val="006E5BCF"/>
    <w:rsid w:val="006E5CE1"/>
    <w:rsid w:val="006E6EA2"/>
    <w:rsid w:val="006F36F0"/>
    <w:rsid w:val="006F6473"/>
    <w:rsid w:val="00701D85"/>
    <w:rsid w:val="00711F8B"/>
    <w:rsid w:val="0071288E"/>
    <w:rsid w:val="00713C70"/>
    <w:rsid w:val="00715E75"/>
    <w:rsid w:val="00725697"/>
    <w:rsid w:val="00725C39"/>
    <w:rsid w:val="007270B0"/>
    <w:rsid w:val="0072724C"/>
    <w:rsid w:val="007356D3"/>
    <w:rsid w:val="007359A1"/>
    <w:rsid w:val="00740427"/>
    <w:rsid w:val="00740BA5"/>
    <w:rsid w:val="00744125"/>
    <w:rsid w:val="00744D3B"/>
    <w:rsid w:val="007453A6"/>
    <w:rsid w:val="00750578"/>
    <w:rsid w:val="007520EA"/>
    <w:rsid w:val="007543D4"/>
    <w:rsid w:val="00756C3F"/>
    <w:rsid w:val="00761DF2"/>
    <w:rsid w:val="00765467"/>
    <w:rsid w:val="007665D8"/>
    <w:rsid w:val="00775449"/>
    <w:rsid w:val="00775ED9"/>
    <w:rsid w:val="00776F4A"/>
    <w:rsid w:val="00780061"/>
    <w:rsid w:val="007817F2"/>
    <w:rsid w:val="007849D6"/>
    <w:rsid w:val="00785297"/>
    <w:rsid w:val="0078627A"/>
    <w:rsid w:val="0079522E"/>
    <w:rsid w:val="007956F9"/>
    <w:rsid w:val="00797A89"/>
    <w:rsid w:val="007A5C2C"/>
    <w:rsid w:val="007A787A"/>
    <w:rsid w:val="007B01F7"/>
    <w:rsid w:val="007B31BC"/>
    <w:rsid w:val="007C5D6C"/>
    <w:rsid w:val="007D1907"/>
    <w:rsid w:val="007D358E"/>
    <w:rsid w:val="007D5A1B"/>
    <w:rsid w:val="007E10A8"/>
    <w:rsid w:val="007E234F"/>
    <w:rsid w:val="007E4A60"/>
    <w:rsid w:val="007E57C3"/>
    <w:rsid w:val="007E5A2D"/>
    <w:rsid w:val="007F2218"/>
    <w:rsid w:val="007F38A6"/>
    <w:rsid w:val="008015C6"/>
    <w:rsid w:val="008022B2"/>
    <w:rsid w:val="008044C1"/>
    <w:rsid w:val="0080700D"/>
    <w:rsid w:val="008112BC"/>
    <w:rsid w:val="00811D7A"/>
    <w:rsid w:val="00815886"/>
    <w:rsid w:val="008204B5"/>
    <w:rsid w:val="00822D14"/>
    <w:rsid w:val="0082388F"/>
    <w:rsid w:val="008277F5"/>
    <w:rsid w:val="00833604"/>
    <w:rsid w:val="00836089"/>
    <w:rsid w:val="008369D1"/>
    <w:rsid w:val="00840CDB"/>
    <w:rsid w:val="00840D3C"/>
    <w:rsid w:val="008424B3"/>
    <w:rsid w:val="008437BD"/>
    <w:rsid w:val="008458E3"/>
    <w:rsid w:val="00846BDC"/>
    <w:rsid w:val="00847F67"/>
    <w:rsid w:val="00851589"/>
    <w:rsid w:val="0085170E"/>
    <w:rsid w:val="00857142"/>
    <w:rsid w:val="00861373"/>
    <w:rsid w:val="008679A3"/>
    <w:rsid w:val="00872DFB"/>
    <w:rsid w:val="008769AF"/>
    <w:rsid w:val="00876A69"/>
    <w:rsid w:val="00881847"/>
    <w:rsid w:val="008872B1"/>
    <w:rsid w:val="00892246"/>
    <w:rsid w:val="00896984"/>
    <w:rsid w:val="00896D9C"/>
    <w:rsid w:val="008A1E41"/>
    <w:rsid w:val="008A2037"/>
    <w:rsid w:val="008B005F"/>
    <w:rsid w:val="008B360C"/>
    <w:rsid w:val="008B3B93"/>
    <w:rsid w:val="008B4E95"/>
    <w:rsid w:val="008B5E1D"/>
    <w:rsid w:val="008C2C20"/>
    <w:rsid w:val="008C512C"/>
    <w:rsid w:val="008C681F"/>
    <w:rsid w:val="008C6D35"/>
    <w:rsid w:val="008C7CDE"/>
    <w:rsid w:val="008D1083"/>
    <w:rsid w:val="008D1F31"/>
    <w:rsid w:val="008D35FE"/>
    <w:rsid w:val="008D700B"/>
    <w:rsid w:val="008D7BC6"/>
    <w:rsid w:val="008E27A2"/>
    <w:rsid w:val="008E2E09"/>
    <w:rsid w:val="008E384F"/>
    <w:rsid w:val="008E50A5"/>
    <w:rsid w:val="008F3D04"/>
    <w:rsid w:val="00902B9D"/>
    <w:rsid w:val="00902D3A"/>
    <w:rsid w:val="0090698A"/>
    <w:rsid w:val="00911462"/>
    <w:rsid w:val="00913538"/>
    <w:rsid w:val="0091456B"/>
    <w:rsid w:val="00915D1F"/>
    <w:rsid w:val="00931C39"/>
    <w:rsid w:val="0093535C"/>
    <w:rsid w:val="009402FD"/>
    <w:rsid w:val="009417AF"/>
    <w:rsid w:val="00941A32"/>
    <w:rsid w:val="00942894"/>
    <w:rsid w:val="00943397"/>
    <w:rsid w:val="00943D29"/>
    <w:rsid w:val="00946F9B"/>
    <w:rsid w:val="00951404"/>
    <w:rsid w:val="00952743"/>
    <w:rsid w:val="009532F2"/>
    <w:rsid w:val="0095359E"/>
    <w:rsid w:val="009556DA"/>
    <w:rsid w:val="00955B86"/>
    <w:rsid w:val="009560C7"/>
    <w:rsid w:val="00961820"/>
    <w:rsid w:val="00962343"/>
    <w:rsid w:val="00964ECD"/>
    <w:rsid w:val="0096619C"/>
    <w:rsid w:val="00972EF2"/>
    <w:rsid w:val="009732D0"/>
    <w:rsid w:val="00973F22"/>
    <w:rsid w:val="009765A8"/>
    <w:rsid w:val="00981E06"/>
    <w:rsid w:val="00991303"/>
    <w:rsid w:val="00991732"/>
    <w:rsid w:val="00994708"/>
    <w:rsid w:val="00995378"/>
    <w:rsid w:val="00995C59"/>
    <w:rsid w:val="009A19E6"/>
    <w:rsid w:val="009A27B1"/>
    <w:rsid w:val="009A7B39"/>
    <w:rsid w:val="009B0972"/>
    <w:rsid w:val="009B49CA"/>
    <w:rsid w:val="009B532F"/>
    <w:rsid w:val="009B713B"/>
    <w:rsid w:val="009C12D7"/>
    <w:rsid w:val="009C2C88"/>
    <w:rsid w:val="009C340C"/>
    <w:rsid w:val="009C68D5"/>
    <w:rsid w:val="009C6F38"/>
    <w:rsid w:val="009D0BE1"/>
    <w:rsid w:val="009D0C57"/>
    <w:rsid w:val="009D10F4"/>
    <w:rsid w:val="009D403A"/>
    <w:rsid w:val="009E0A7C"/>
    <w:rsid w:val="009E0FF4"/>
    <w:rsid w:val="009E17F6"/>
    <w:rsid w:val="009E3444"/>
    <w:rsid w:val="009E3A72"/>
    <w:rsid w:val="009E4D01"/>
    <w:rsid w:val="009E5147"/>
    <w:rsid w:val="009F04DF"/>
    <w:rsid w:val="009F1157"/>
    <w:rsid w:val="009F11A8"/>
    <w:rsid w:val="009F283A"/>
    <w:rsid w:val="009F4D26"/>
    <w:rsid w:val="009F54AB"/>
    <w:rsid w:val="009F7145"/>
    <w:rsid w:val="00A04303"/>
    <w:rsid w:val="00A05925"/>
    <w:rsid w:val="00A06A9C"/>
    <w:rsid w:val="00A12CC6"/>
    <w:rsid w:val="00A21BC0"/>
    <w:rsid w:val="00A21EF0"/>
    <w:rsid w:val="00A23483"/>
    <w:rsid w:val="00A239FF"/>
    <w:rsid w:val="00A2737D"/>
    <w:rsid w:val="00A3106A"/>
    <w:rsid w:val="00A32068"/>
    <w:rsid w:val="00A343D9"/>
    <w:rsid w:val="00A37221"/>
    <w:rsid w:val="00A41B45"/>
    <w:rsid w:val="00A41F07"/>
    <w:rsid w:val="00A421D8"/>
    <w:rsid w:val="00A436C6"/>
    <w:rsid w:val="00A43F62"/>
    <w:rsid w:val="00A45FD6"/>
    <w:rsid w:val="00A51525"/>
    <w:rsid w:val="00A562FC"/>
    <w:rsid w:val="00A64B26"/>
    <w:rsid w:val="00A65426"/>
    <w:rsid w:val="00A665C1"/>
    <w:rsid w:val="00A700C9"/>
    <w:rsid w:val="00A7074A"/>
    <w:rsid w:val="00A76BCB"/>
    <w:rsid w:val="00A80A62"/>
    <w:rsid w:val="00A85AA9"/>
    <w:rsid w:val="00A86705"/>
    <w:rsid w:val="00A91B99"/>
    <w:rsid w:val="00A91D02"/>
    <w:rsid w:val="00A979D1"/>
    <w:rsid w:val="00AA0CF5"/>
    <w:rsid w:val="00AA1B64"/>
    <w:rsid w:val="00AA231E"/>
    <w:rsid w:val="00AA240B"/>
    <w:rsid w:val="00AA368D"/>
    <w:rsid w:val="00AA45C7"/>
    <w:rsid w:val="00AA7A7A"/>
    <w:rsid w:val="00AB00ED"/>
    <w:rsid w:val="00AB2362"/>
    <w:rsid w:val="00AB41CF"/>
    <w:rsid w:val="00AB77AF"/>
    <w:rsid w:val="00AC1601"/>
    <w:rsid w:val="00AC31F0"/>
    <w:rsid w:val="00AC3FFD"/>
    <w:rsid w:val="00AD2398"/>
    <w:rsid w:val="00AD3039"/>
    <w:rsid w:val="00AD445E"/>
    <w:rsid w:val="00AD6F12"/>
    <w:rsid w:val="00AD7CB2"/>
    <w:rsid w:val="00AE20CD"/>
    <w:rsid w:val="00AE3B1E"/>
    <w:rsid w:val="00AE535B"/>
    <w:rsid w:val="00AF152A"/>
    <w:rsid w:val="00AF4040"/>
    <w:rsid w:val="00AF4D6E"/>
    <w:rsid w:val="00AF7388"/>
    <w:rsid w:val="00B0095E"/>
    <w:rsid w:val="00B03D9B"/>
    <w:rsid w:val="00B0520E"/>
    <w:rsid w:val="00B05E65"/>
    <w:rsid w:val="00B0603F"/>
    <w:rsid w:val="00B12946"/>
    <w:rsid w:val="00B2040B"/>
    <w:rsid w:val="00B218D5"/>
    <w:rsid w:val="00B26F61"/>
    <w:rsid w:val="00B2793E"/>
    <w:rsid w:val="00B3004F"/>
    <w:rsid w:val="00B342FE"/>
    <w:rsid w:val="00B34DD5"/>
    <w:rsid w:val="00B36382"/>
    <w:rsid w:val="00B403A7"/>
    <w:rsid w:val="00B413DC"/>
    <w:rsid w:val="00B418E4"/>
    <w:rsid w:val="00B45DF0"/>
    <w:rsid w:val="00B45F1E"/>
    <w:rsid w:val="00B466E5"/>
    <w:rsid w:val="00B4723F"/>
    <w:rsid w:val="00B47F71"/>
    <w:rsid w:val="00B52BBC"/>
    <w:rsid w:val="00B52C22"/>
    <w:rsid w:val="00B56A4D"/>
    <w:rsid w:val="00B63004"/>
    <w:rsid w:val="00B659ED"/>
    <w:rsid w:val="00B67513"/>
    <w:rsid w:val="00B71989"/>
    <w:rsid w:val="00B71D7F"/>
    <w:rsid w:val="00B74D6E"/>
    <w:rsid w:val="00B76C65"/>
    <w:rsid w:val="00B80731"/>
    <w:rsid w:val="00B80D21"/>
    <w:rsid w:val="00B813B7"/>
    <w:rsid w:val="00B82A19"/>
    <w:rsid w:val="00B84787"/>
    <w:rsid w:val="00B87C83"/>
    <w:rsid w:val="00B90C10"/>
    <w:rsid w:val="00B949C2"/>
    <w:rsid w:val="00B9746E"/>
    <w:rsid w:val="00BA078E"/>
    <w:rsid w:val="00BA0A0E"/>
    <w:rsid w:val="00BA48E2"/>
    <w:rsid w:val="00BA7409"/>
    <w:rsid w:val="00BA78A5"/>
    <w:rsid w:val="00BA7943"/>
    <w:rsid w:val="00BB3138"/>
    <w:rsid w:val="00BC39A6"/>
    <w:rsid w:val="00BC3B2F"/>
    <w:rsid w:val="00BC41B4"/>
    <w:rsid w:val="00BC4A57"/>
    <w:rsid w:val="00BD2D24"/>
    <w:rsid w:val="00BE6B86"/>
    <w:rsid w:val="00BF0375"/>
    <w:rsid w:val="00BF197B"/>
    <w:rsid w:val="00BF1B7A"/>
    <w:rsid w:val="00BF2721"/>
    <w:rsid w:val="00BF4114"/>
    <w:rsid w:val="00BF7020"/>
    <w:rsid w:val="00C01007"/>
    <w:rsid w:val="00C05F11"/>
    <w:rsid w:val="00C1267E"/>
    <w:rsid w:val="00C13330"/>
    <w:rsid w:val="00C15C88"/>
    <w:rsid w:val="00C2191A"/>
    <w:rsid w:val="00C21A89"/>
    <w:rsid w:val="00C2590B"/>
    <w:rsid w:val="00C269B8"/>
    <w:rsid w:val="00C362E7"/>
    <w:rsid w:val="00C41ABA"/>
    <w:rsid w:val="00C41E72"/>
    <w:rsid w:val="00C5028D"/>
    <w:rsid w:val="00C52464"/>
    <w:rsid w:val="00C52A05"/>
    <w:rsid w:val="00C52B43"/>
    <w:rsid w:val="00C53435"/>
    <w:rsid w:val="00C56953"/>
    <w:rsid w:val="00C62257"/>
    <w:rsid w:val="00C6752F"/>
    <w:rsid w:val="00C67F01"/>
    <w:rsid w:val="00C726C7"/>
    <w:rsid w:val="00C736E3"/>
    <w:rsid w:val="00C73EF3"/>
    <w:rsid w:val="00C75019"/>
    <w:rsid w:val="00C8172D"/>
    <w:rsid w:val="00C827BE"/>
    <w:rsid w:val="00C834E1"/>
    <w:rsid w:val="00C83A12"/>
    <w:rsid w:val="00C90701"/>
    <w:rsid w:val="00C95961"/>
    <w:rsid w:val="00C9654D"/>
    <w:rsid w:val="00CA1562"/>
    <w:rsid w:val="00CA1BF3"/>
    <w:rsid w:val="00CA674E"/>
    <w:rsid w:val="00CB4359"/>
    <w:rsid w:val="00CB4E36"/>
    <w:rsid w:val="00CC2E3D"/>
    <w:rsid w:val="00CD25D7"/>
    <w:rsid w:val="00CD2A4D"/>
    <w:rsid w:val="00CD5CD0"/>
    <w:rsid w:val="00CE60D5"/>
    <w:rsid w:val="00CE715E"/>
    <w:rsid w:val="00CE76D3"/>
    <w:rsid w:val="00CE783C"/>
    <w:rsid w:val="00CE79C2"/>
    <w:rsid w:val="00CF2475"/>
    <w:rsid w:val="00CF2BC9"/>
    <w:rsid w:val="00CF5328"/>
    <w:rsid w:val="00D007E3"/>
    <w:rsid w:val="00D009D6"/>
    <w:rsid w:val="00D06CB0"/>
    <w:rsid w:val="00D1332B"/>
    <w:rsid w:val="00D153FB"/>
    <w:rsid w:val="00D21583"/>
    <w:rsid w:val="00D2239E"/>
    <w:rsid w:val="00D26220"/>
    <w:rsid w:val="00D32C68"/>
    <w:rsid w:val="00D33902"/>
    <w:rsid w:val="00D35BBB"/>
    <w:rsid w:val="00D44828"/>
    <w:rsid w:val="00D478A0"/>
    <w:rsid w:val="00D5017C"/>
    <w:rsid w:val="00D50DDC"/>
    <w:rsid w:val="00D56160"/>
    <w:rsid w:val="00D570A1"/>
    <w:rsid w:val="00D574B0"/>
    <w:rsid w:val="00D61A80"/>
    <w:rsid w:val="00D63C64"/>
    <w:rsid w:val="00D64064"/>
    <w:rsid w:val="00D64B14"/>
    <w:rsid w:val="00D70E90"/>
    <w:rsid w:val="00D714BA"/>
    <w:rsid w:val="00D74BF9"/>
    <w:rsid w:val="00D77701"/>
    <w:rsid w:val="00D77C04"/>
    <w:rsid w:val="00D8108D"/>
    <w:rsid w:val="00D86EE2"/>
    <w:rsid w:val="00D90374"/>
    <w:rsid w:val="00D91D0F"/>
    <w:rsid w:val="00D91DA9"/>
    <w:rsid w:val="00D91EDB"/>
    <w:rsid w:val="00D96F33"/>
    <w:rsid w:val="00D975E0"/>
    <w:rsid w:val="00DA16D7"/>
    <w:rsid w:val="00DA2616"/>
    <w:rsid w:val="00DB5098"/>
    <w:rsid w:val="00DB5EB0"/>
    <w:rsid w:val="00DB6CDE"/>
    <w:rsid w:val="00DC5991"/>
    <w:rsid w:val="00DC63A4"/>
    <w:rsid w:val="00DC74CA"/>
    <w:rsid w:val="00DD0D84"/>
    <w:rsid w:val="00DD4296"/>
    <w:rsid w:val="00DD5F43"/>
    <w:rsid w:val="00DE2F64"/>
    <w:rsid w:val="00DE4AD4"/>
    <w:rsid w:val="00DE597F"/>
    <w:rsid w:val="00DE6176"/>
    <w:rsid w:val="00DE7701"/>
    <w:rsid w:val="00DF23CE"/>
    <w:rsid w:val="00DF3150"/>
    <w:rsid w:val="00DF3ED7"/>
    <w:rsid w:val="00DF5290"/>
    <w:rsid w:val="00DF5957"/>
    <w:rsid w:val="00E031C8"/>
    <w:rsid w:val="00E04D9C"/>
    <w:rsid w:val="00E14246"/>
    <w:rsid w:val="00E20147"/>
    <w:rsid w:val="00E2139A"/>
    <w:rsid w:val="00E22274"/>
    <w:rsid w:val="00E22A66"/>
    <w:rsid w:val="00E26C84"/>
    <w:rsid w:val="00E30F5C"/>
    <w:rsid w:val="00E33442"/>
    <w:rsid w:val="00E359FE"/>
    <w:rsid w:val="00E37CAC"/>
    <w:rsid w:val="00E4151D"/>
    <w:rsid w:val="00E42C4F"/>
    <w:rsid w:val="00E42F38"/>
    <w:rsid w:val="00E444DF"/>
    <w:rsid w:val="00E46321"/>
    <w:rsid w:val="00E46415"/>
    <w:rsid w:val="00E47236"/>
    <w:rsid w:val="00E54EBE"/>
    <w:rsid w:val="00E551AD"/>
    <w:rsid w:val="00E55425"/>
    <w:rsid w:val="00E60717"/>
    <w:rsid w:val="00E61836"/>
    <w:rsid w:val="00E61F54"/>
    <w:rsid w:val="00E66BDF"/>
    <w:rsid w:val="00E67C08"/>
    <w:rsid w:val="00E738C9"/>
    <w:rsid w:val="00E74A77"/>
    <w:rsid w:val="00E807DD"/>
    <w:rsid w:val="00E81D73"/>
    <w:rsid w:val="00E81EA2"/>
    <w:rsid w:val="00E824AF"/>
    <w:rsid w:val="00E84940"/>
    <w:rsid w:val="00E87576"/>
    <w:rsid w:val="00E90BC4"/>
    <w:rsid w:val="00E91F60"/>
    <w:rsid w:val="00E9319B"/>
    <w:rsid w:val="00E94987"/>
    <w:rsid w:val="00E94AA5"/>
    <w:rsid w:val="00E95162"/>
    <w:rsid w:val="00E95975"/>
    <w:rsid w:val="00EA1C24"/>
    <w:rsid w:val="00EA2F74"/>
    <w:rsid w:val="00EA5180"/>
    <w:rsid w:val="00EA51BD"/>
    <w:rsid w:val="00EA5A4B"/>
    <w:rsid w:val="00EA5CF9"/>
    <w:rsid w:val="00EA727F"/>
    <w:rsid w:val="00EB238C"/>
    <w:rsid w:val="00EB74FD"/>
    <w:rsid w:val="00EC50EB"/>
    <w:rsid w:val="00EC536D"/>
    <w:rsid w:val="00EC679B"/>
    <w:rsid w:val="00EC7239"/>
    <w:rsid w:val="00ED05C1"/>
    <w:rsid w:val="00ED4144"/>
    <w:rsid w:val="00ED52E2"/>
    <w:rsid w:val="00ED6C01"/>
    <w:rsid w:val="00EE1618"/>
    <w:rsid w:val="00EE188F"/>
    <w:rsid w:val="00EE1B27"/>
    <w:rsid w:val="00EE355A"/>
    <w:rsid w:val="00EE42D1"/>
    <w:rsid w:val="00EE486E"/>
    <w:rsid w:val="00EE5ED6"/>
    <w:rsid w:val="00EF08C7"/>
    <w:rsid w:val="00EF22FB"/>
    <w:rsid w:val="00EF4534"/>
    <w:rsid w:val="00EF66E0"/>
    <w:rsid w:val="00EF6D1E"/>
    <w:rsid w:val="00EF6E07"/>
    <w:rsid w:val="00EF78C2"/>
    <w:rsid w:val="00EF7A79"/>
    <w:rsid w:val="00F00E4B"/>
    <w:rsid w:val="00F01D9E"/>
    <w:rsid w:val="00F02B60"/>
    <w:rsid w:val="00F045E6"/>
    <w:rsid w:val="00F04C36"/>
    <w:rsid w:val="00F0797A"/>
    <w:rsid w:val="00F07C6A"/>
    <w:rsid w:val="00F11583"/>
    <w:rsid w:val="00F117A5"/>
    <w:rsid w:val="00F11A2F"/>
    <w:rsid w:val="00F12238"/>
    <w:rsid w:val="00F12C2C"/>
    <w:rsid w:val="00F148EF"/>
    <w:rsid w:val="00F14C2B"/>
    <w:rsid w:val="00F152DB"/>
    <w:rsid w:val="00F15343"/>
    <w:rsid w:val="00F17112"/>
    <w:rsid w:val="00F1750F"/>
    <w:rsid w:val="00F22877"/>
    <w:rsid w:val="00F23558"/>
    <w:rsid w:val="00F25F1F"/>
    <w:rsid w:val="00F26DF3"/>
    <w:rsid w:val="00F278E7"/>
    <w:rsid w:val="00F31691"/>
    <w:rsid w:val="00F35EFB"/>
    <w:rsid w:val="00F41A44"/>
    <w:rsid w:val="00F41A6C"/>
    <w:rsid w:val="00F46AF2"/>
    <w:rsid w:val="00F514EA"/>
    <w:rsid w:val="00F53BD9"/>
    <w:rsid w:val="00F54814"/>
    <w:rsid w:val="00F55AB5"/>
    <w:rsid w:val="00F5677C"/>
    <w:rsid w:val="00F569DD"/>
    <w:rsid w:val="00F5773A"/>
    <w:rsid w:val="00F62AD5"/>
    <w:rsid w:val="00F731D4"/>
    <w:rsid w:val="00F74E09"/>
    <w:rsid w:val="00F762EB"/>
    <w:rsid w:val="00F82988"/>
    <w:rsid w:val="00F867EA"/>
    <w:rsid w:val="00F87B85"/>
    <w:rsid w:val="00F90130"/>
    <w:rsid w:val="00F90DFF"/>
    <w:rsid w:val="00F920E7"/>
    <w:rsid w:val="00F9289E"/>
    <w:rsid w:val="00F9404A"/>
    <w:rsid w:val="00F94979"/>
    <w:rsid w:val="00F971E2"/>
    <w:rsid w:val="00FA15BE"/>
    <w:rsid w:val="00FA5BC2"/>
    <w:rsid w:val="00FB1779"/>
    <w:rsid w:val="00FB266A"/>
    <w:rsid w:val="00FB2DE0"/>
    <w:rsid w:val="00FC0DB1"/>
    <w:rsid w:val="00FC3CFE"/>
    <w:rsid w:val="00FC3E2F"/>
    <w:rsid w:val="00FC469A"/>
    <w:rsid w:val="00FC4F6B"/>
    <w:rsid w:val="00FC5D85"/>
    <w:rsid w:val="00FC6BDD"/>
    <w:rsid w:val="00FD262F"/>
    <w:rsid w:val="00FD2D11"/>
    <w:rsid w:val="00FD701A"/>
    <w:rsid w:val="00FE36BB"/>
    <w:rsid w:val="00FF1E96"/>
    <w:rsid w:val="00FF23C2"/>
    <w:rsid w:val="00FF3F37"/>
    <w:rsid w:val="00FF4638"/>
    <w:rsid w:val="00FF5114"/>
    <w:rsid w:val="00FF6F68"/>
    <w:rsid w:val="00FF722F"/>
    <w:rsid w:val="00FF7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831DC2"/>
  <w15:docId w15:val="{7D99AC7F-233A-3743-8A2C-8DFC9D560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22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5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15BE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A15BE"/>
    <w:rPr>
      <w:rFonts w:ascii="Times New Roman" w:eastAsiaTheme="majorEastAsia" w:hAnsi="Times New Roman" w:cstheme="majorBidi"/>
      <w:b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3924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46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44F3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aliases w:val="List,List P1,List Paragraph1,Body 1,Bullets H1/2,Figure_name,Beran Bullets,List Paragraph Char Char,numbered,Number_1,new,List Paragraph2,SGLText List Paragraph,Heading PA,Liste à puce - Normal,lp1,Bullet List,FooterText,List Paragraph11"/>
    <w:basedOn w:val="Normal"/>
    <w:link w:val="ListParagraphChar"/>
    <w:uiPriority w:val="34"/>
    <w:qFormat/>
    <w:rsid w:val="001512FF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1512FF"/>
    <w:pPr>
      <w:spacing w:before="100" w:after="0" w:line="240" w:lineRule="auto"/>
      <w:ind w:left="425" w:hanging="425"/>
    </w:pPr>
    <w:rPr>
      <w:rFonts w:eastAsiaTheme="minorEastAsia"/>
      <w:sz w:val="20"/>
      <w:szCs w:val="20"/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odytextIndented">
    <w:name w:val="BodytextIndented"/>
    <w:basedOn w:val="Normal"/>
    <w:rsid w:val="000755B1"/>
    <w:pPr>
      <w:spacing w:after="0" w:line="240" w:lineRule="auto"/>
      <w:ind w:firstLine="284"/>
      <w:jc w:val="both"/>
    </w:pPr>
    <w:rPr>
      <w:rFonts w:ascii="Times" w:eastAsiaTheme="minorEastAsia" w:hAnsi="Times" w:cs="Times New Roman"/>
      <w:iCs/>
      <w:color w:val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04"/>
    <w:rPr>
      <w:rFonts w:ascii="Tahoma" w:hAnsi="Tahoma" w:cs="Tahoma"/>
      <w:sz w:val="16"/>
      <w:szCs w:val="16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B7198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C3CFE"/>
  </w:style>
  <w:style w:type="paragraph" w:styleId="Header">
    <w:name w:val="header"/>
    <w:basedOn w:val="Normal"/>
    <w:link w:val="Head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B9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B9B"/>
    <w:rPr>
      <w:lang w:val="id-ID"/>
    </w:rPr>
  </w:style>
  <w:style w:type="table" w:customStyle="1" w:styleId="TableGrid1">
    <w:name w:val="Table Grid1"/>
    <w:basedOn w:val="TableNormal"/>
    <w:next w:val="TableGrid"/>
    <w:uiPriority w:val="39"/>
    <w:rsid w:val="00AB41C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41C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0603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91D0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DE4AD4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4F658C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C269B8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269B8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B00ED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B03D9B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0313E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406F3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1B62DB"/>
    <w:pPr>
      <w:spacing w:after="0" w:line="240" w:lineRule="auto"/>
      <w:jc w:val="both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1750F"/>
    <w:pPr>
      <w:spacing w:after="0" w:line="240" w:lineRule="auto"/>
    </w:pPr>
    <w:rPr>
      <w:lang w:val="id-ID"/>
    </w:rPr>
  </w:style>
  <w:style w:type="character" w:styleId="CommentReference">
    <w:name w:val="annotation reference"/>
    <w:basedOn w:val="DefaultParagraphFont"/>
    <w:uiPriority w:val="99"/>
    <w:unhideWhenUsed/>
    <w:rsid w:val="00F17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5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50F"/>
    <w:rPr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50F"/>
    <w:rPr>
      <w:b/>
      <w:bCs/>
      <w:sz w:val="20"/>
      <w:szCs w:val="20"/>
      <w:lang w:val="id-ID"/>
    </w:rPr>
  </w:style>
  <w:style w:type="table" w:customStyle="1" w:styleId="TableGrid14">
    <w:name w:val="Table Grid14"/>
    <w:basedOn w:val="TableNormal"/>
    <w:next w:val="TableGrid"/>
    <w:uiPriority w:val="59"/>
    <w:rsid w:val="00B813B7"/>
    <w:pPr>
      <w:spacing w:after="0" w:line="240" w:lineRule="auto"/>
      <w:jc w:val="both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9765A8"/>
    <w:pPr>
      <w:spacing w:after="0" w:line="240" w:lineRule="auto"/>
      <w:jc w:val="both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uiPriority w:val="39"/>
    <w:rsid w:val="00EE1B27"/>
    <w:pPr>
      <w:spacing w:after="0" w:line="240" w:lineRule="auto"/>
    </w:pPr>
    <w:rPr>
      <w:rFonts w:ascii="Times New Roman" w:eastAsia="Calibri" w:hAnsi="Times New Roman" w:cs="Arial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852A5"/>
    <w:pPr>
      <w:spacing w:after="0" w:line="240" w:lineRule="auto"/>
      <w:contextualSpacing/>
      <w:jc w:val="center"/>
    </w:pPr>
    <w:rPr>
      <w:rFonts w:ascii="Times New Roman" w:eastAsiaTheme="majorEastAsia" w:hAnsi="Times New Roman" w:cs="Times New Roman"/>
      <w:b/>
      <w:spacing w:val="-10"/>
      <w:sz w:val="36"/>
      <w:szCs w:val="36"/>
      <w:lang w:val="en-MY" w:eastAsia="en-AU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5852A5"/>
    <w:rPr>
      <w:rFonts w:ascii="Times New Roman" w:eastAsiaTheme="majorEastAsia" w:hAnsi="Times New Roman" w:cs="Times New Roman"/>
      <w:b/>
      <w:spacing w:val="-10"/>
      <w:sz w:val="36"/>
      <w:szCs w:val="36"/>
      <w:lang w:val="en-MY" w:eastAsia="en-AU"/>
      <w14:ligatures w14:val="standard"/>
    </w:rPr>
  </w:style>
  <w:style w:type="paragraph" w:styleId="Caption">
    <w:name w:val="caption"/>
    <w:basedOn w:val="Normal"/>
    <w:next w:val="Normal"/>
    <w:uiPriority w:val="35"/>
    <w:unhideWhenUsed/>
    <w:qFormat/>
    <w:rsid w:val="005852A5"/>
    <w:pPr>
      <w:spacing w:after="0" w:line="240" w:lineRule="auto"/>
      <w:jc w:val="center"/>
    </w:pPr>
    <w:rPr>
      <w:rFonts w:ascii="Times New Roman" w:eastAsiaTheme="minorEastAsia" w:hAnsi="Times New Roman" w:cs="Times New Roman"/>
      <w:iCs/>
      <w:spacing w:val="6"/>
      <w:sz w:val="24"/>
      <w:szCs w:val="24"/>
      <w:lang w:val="en-US" w:eastAsia="en-AU"/>
      <w14:ligatures w14:val="standard"/>
    </w:rPr>
  </w:style>
  <w:style w:type="character" w:customStyle="1" w:styleId="ListParagraphChar">
    <w:name w:val="List Paragraph Char"/>
    <w:aliases w:val="List Char,List P1 Char,List Paragraph1 Char,Body 1 Char,Bullets H1/2 Char,Figure_name Char,Beran Bullets Char,List Paragraph Char Char Char,numbered Char,Number_1 Char,new Char,List Paragraph2 Char,SGLText List Paragraph Char"/>
    <w:link w:val="ListParagraph"/>
    <w:uiPriority w:val="34"/>
    <w:qFormat/>
    <w:rsid w:val="005852A5"/>
    <w:rPr>
      <w:rFonts w:eastAsiaTheme="minorEastAsia"/>
      <w:sz w:val="20"/>
      <w:szCs w:val="20"/>
    </w:rPr>
  </w:style>
  <w:style w:type="table" w:customStyle="1" w:styleId="ListTable6Colorful1">
    <w:name w:val="List Table 6 Colorful1"/>
    <w:basedOn w:val="TableNormal"/>
    <w:uiPriority w:val="51"/>
    <w:rsid w:val="005852A5"/>
    <w:pPr>
      <w:spacing w:after="0" w:line="240" w:lineRule="auto"/>
    </w:pPr>
    <w:rPr>
      <w:rFonts w:eastAsiaTheme="minorEastAsia"/>
      <w:color w:val="000000" w:themeColor="text1"/>
      <w:lang w:val="en-AU" w:eastAsia="en-AU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B45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81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heraaniskartika@gmail.com" TargetMode="External"/><Relationship Id="rId18" Type="http://schemas.openxmlformats.org/officeDocument/2006/relationships/hyperlink" Target="https://orcid.org/0009-0002-7092-0745" TargetMode="External"/><Relationship Id="rId26" Type="http://schemas.openxmlformats.org/officeDocument/2006/relationships/image" Target="media/image1.jpeg"/><Relationship Id="rId39" Type="http://schemas.openxmlformats.org/officeDocument/2006/relationships/image" Target="media/image14.png"/><Relationship Id="rId21" Type="http://schemas.openxmlformats.org/officeDocument/2006/relationships/hyperlink" Target="https://orcid.org/0000-0003-1488-7696" TargetMode="External"/><Relationship Id="rId34" Type="http://schemas.openxmlformats.org/officeDocument/2006/relationships/image" Target="media/image9.png"/><Relationship Id="rId42" Type="http://schemas.openxmlformats.org/officeDocument/2006/relationships/image" Target="media/image17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andikristanto@unesa.ac.id" TargetMode="External"/><Relationship Id="rId29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geswaran@usm.my" TargetMode="External"/><Relationship Id="rId24" Type="http://schemas.openxmlformats.org/officeDocument/2006/relationships/hyperlink" Target="https://orcid.org/0009-0008-6536-4688" TargetMode="External"/><Relationship Id="rId32" Type="http://schemas.openxmlformats.org/officeDocument/2006/relationships/image" Target="media/image7.jpeg"/><Relationship Id="rId37" Type="http://schemas.openxmlformats.org/officeDocument/2006/relationships/image" Target="media/image12.png"/><Relationship Id="rId40" Type="http://schemas.openxmlformats.org/officeDocument/2006/relationships/image" Target="media/image15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sumantri@kemdiktisaintek.go.id" TargetMode="External"/><Relationship Id="rId23" Type="http://schemas.openxmlformats.org/officeDocument/2006/relationships/hyperlink" Target="https://orcid.org/0009-0006-7135-0683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11.png"/><Relationship Id="rId10" Type="http://schemas.openxmlformats.org/officeDocument/2006/relationships/hyperlink" Target="mailto:danyrizky269@gmail.com" TargetMode="External"/><Relationship Id="rId19" Type="http://schemas.openxmlformats.org/officeDocument/2006/relationships/hyperlink" Target="https://orcid.org/0009-0000-1065-7290" TargetMode="External"/><Relationship Id="rId31" Type="http://schemas.openxmlformats.org/officeDocument/2006/relationships/image" Target="media/image6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ahdi71@guru.sma.belajar.id" TargetMode="External"/><Relationship Id="rId14" Type="http://schemas.openxmlformats.org/officeDocument/2006/relationships/hyperlink" Target="mailto:jefitria@gmail.com" TargetMode="External"/><Relationship Id="rId22" Type="http://schemas.openxmlformats.org/officeDocument/2006/relationships/hyperlink" Target="https://orcid.org/0009-0009-0404-3159" TargetMode="External"/><Relationship Id="rId27" Type="http://schemas.openxmlformats.org/officeDocument/2006/relationships/image" Target="media/image2.jpeg"/><Relationship Id="rId30" Type="http://schemas.openxmlformats.org/officeDocument/2006/relationships/image" Target="media/image5.jpeg"/><Relationship Id="rId35" Type="http://schemas.openxmlformats.org/officeDocument/2006/relationships/image" Target="media/image10.png"/><Relationship Id="rId43" Type="http://schemas.openxmlformats.org/officeDocument/2006/relationships/header" Target="header1.xml"/><Relationship Id="rId8" Type="http://schemas.openxmlformats.org/officeDocument/2006/relationships/hyperlink" Target="mailto:eko_risdianto@unib.ac.id" TargetMode="External"/><Relationship Id="rId3" Type="http://schemas.openxmlformats.org/officeDocument/2006/relationships/styles" Target="styles.xml"/><Relationship Id="rId12" Type="http://schemas.openxmlformats.org/officeDocument/2006/relationships/hyperlink" Target="mailto:deshinta.ad@newinti.edu.my" TargetMode="External"/><Relationship Id="rId17" Type="http://schemas.openxmlformats.org/officeDocument/2006/relationships/hyperlink" Target="https://orcid.org/0000-0002-5950-2238" TargetMode="External"/><Relationship Id="rId25" Type="http://schemas.openxmlformats.org/officeDocument/2006/relationships/hyperlink" Target="https://orcid.org/0000-0002-8127-2707" TargetMode="External"/><Relationship Id="rId33" Type="http://schemas.openxmlformats.org/officeDocument/2006/relationships/image" Target="media/image8.jpeg"/><Relationship Id="rId38" Type="http://schemas.openxmlformats.org/officeDocument/2006/relationships/image" Target="media/image13.png"/><Relationship Id="rId20" Type="http://schemas.openxmlformats.org/officeDocument/2006/relationships/hyperlink" Target="https://orcid.org/0000-0003-3313-4462" TargetMode="External"/><Relationship Id="rId4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5DD5E-6600-4523-8DBB-66983BE51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0</Pages>
  <Words>1216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if Amrulloh ZA, M.Si.</dc:creator>
  <cp:lastModifiedBy>ANONYMOUS</cp:lastModifiedBy>
  <cp:revision>28</cp:revision>
  <cp:lastPrinted>2025-02-09T09:20:00Z</cp:lastPrinted>
  <dcterms:created xsi:type="dcterms:W3CDTF">2025-08-20T23:03:00Z</dcterms:created>
  <dcterms:modified xsi:type="dcterms:W3CDTF">2025-08-24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/7th edition</vt:lpwstr>
  </property>
  <property fmtid="{D5CDD505-2E9C-101B-9397-08002B2CF9AE}" pid="10" name="Mendeley Recent Style Id 4_1">
    <vt:lpwstr>http://csl.mendeley.com/styles/120778631/Chemistry-UGM</vt:lpwstr>
  </property>
  <property fmtid="{D5CDD505-2E9C-101B-9397-08002B2CF9AE}" pid="11" name="Mendeley Recent Style Name 4_1">
    <vt:lpwstr>Chemistry UGM - Dwi Siswanta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2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csl.mendeley.com/styles/334987221/cell-numeric-4</vt:lpwstr>
  </property>
  <property fmtid="{D5CDD505-2E9C-101B-9397-08002B2CF9AE}" pid="19" name="Mendeley Recent Style Name 8_1">
    <vt:lpwstr>Indones. J. Chem. - 2018 - Aulia Sukma Hutama</vt:lpwstr>
  </property>
  <property fmtid="{D5CDD505-2E9C-101B-9397-08002B2CF9AE}" pid="20" name="Mendeley Recent Style Id 9_1">
    <vt:lpwstr>https://csl.mendeley.com/styles/578303501/jmans</vt:lpwstr>
  </property>
  <property fmtid="{D5CDD505-2E9C-101B-9397-08002B2CF9AE}" pid="21" name="Mendeley Recent Style Name 9_1">
    <vt:lpwstr>Journal of Multidisciplinary Applied Natural Scienc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5daad2f-a211-3adf-9f49-dd1e504d9c9b</vt:lpwstr>
  </property>
  <property fmtid="{D5CDD505-2E9C-101B-9397-08002B2CF9AE}" pid="24" name="Mendeley Citation Style_1">
    <vt:lpwstr>https://csl.mendeley.com/styles/578303501/jmans</vt:lpwstr>
  </property>
</Properties>
</file>